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9B1AE" w14:textId="77777777" w:rsidR="006E77A4" w:rsidRDefault="006E77A4" w:rsidP="00FB1F0A">
      <w:bookmarkStart w:id="0" w:name="_Hlk83721391"/>
    </w:p>
    <w:p w14:paraId="310BB736" w14:textId="77B97B3C" w:rsidR="006E77A4" w:rsidRPr="00851398" w:rsidRDefault="006E77A4" w:rsidP="00FB1F0A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STATE OF CONNECTICUT</w:t>
      </w:r>
    </w:p>
    <w:p w14:paraId="29804FFC" w14:textId="4568F657" w:rsidR="006E77A4" w:rsidRPr="00851398" w:rsidRDefault="006E77A4" w:rsidP="00FB1F0A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SOCIAL EQUITY COUNCIL</w:t>
      </w:r>
      <w:r w:rsidR="00E22A57" w:rsidRPr="00851398">
        <w:rPr>
          <w:rFonts w:ascii="Times New Roman" w:hAnsi="Times New Roman" w:cs="Times New Roman"/>
          <w:sz w:val="22"/>
          <w:szCs w:val="22"/>
        </w:rPr>
        <w:t xml:space="preserve"> | </w:t>
      </w:r>
      <w:r w:rsidR="00F334D8" w:rsidRPr="00851398">
        <w:rPr>
          <w:rFonts w:ascii="Times New Roman" w:hAnsi="Times New Roman" w:cs="Times New Roman"/>
          <w:sz w:val="22"/>
          <w:szCs w:val="22"/>
        </w:rPr>
        <w:t>Policy</w:t>
      </w:r>
      <w:r w:rsidR="00E22A57" w:rsidRPr="00851398">
        <w:rPr>
          <w:rFonts w:ascii="Times New Roman" w:hAnsi="Times New Roman" w:cs="Times New Roman"/>
          <w:sz w:val="22"/>
          <w:szCs w:val="22"/>
        </w:rPr>
        <w:t xml:space="preserve"> Committee</w:t>
      </w:r>
      <w:r w:rsidR="001A5243" w:rsidRPr="00851398">
        <w:rPr>
          <w:rFonts w:ascii="Times New Roman" w:hAnsi="Times New Roman" w:cs="Times New Roman"/>
          <w:sz w:val="22"/>
          <w:szCs w:val="22"/>
        </w:rPr>
        <w:t xml:space="preserve"> Minutes </w:t>
      </w:r>
    </w:p>
    <w:p w14:paraId="3A894752" w14:textId="77777777" w:rsidR="006E77A4" w:rsidRPr="00851398" w:rsidRDefault="006E77A4" w:rsidP="00FB1F0A">
      <w:pPr>
        <w:rPr>
          <w:rFonts w:ascii="Times New Roman" w:hAnsi="Times New Roman" w:cs="Times New Roman"/>
          <w:sz w:val="22"/>
          <w:szCs w:val="22"/>
        </w:rPr>
      </w:pPr>
    </w:p>
    <w:p w14:paraId="3F81E749" w14:textId="1035E17F" w:rsidR="006E77A4" w:rsidRPr="00851398" w:rsidRDefault="00B36C58" w:rsidP="00FB1F0A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January 28, 2022</w:t>
      </w:r>
    </w:p>
    <w:p w14:paraId="7592B4D5" w14:textId="3CADDB75" w:rsidR="006E77A4" w:rsidRPr="00851398" w:rsidRDefault="006E77A4" w:rsidP="00FB1F0A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Special Meeting</w:t>
      </w:r>
      <w:r w:rsidR="00F95598" w:rsidRPr="00851398">
        <w:rPr>
          <w:rFonts w:ascii="Times New Roman" w:hAnsi="Times New Roman" w:cs="Times New Roman"/>
          <w:sz w:val="22"/>
          <w:szCs w:val="22"/>
        </w:rPr>
        <w:t xml:space="preserve"> of the</w:t>
      </w:r>
      <w:r w:rsidR="001376E0" w:rsidRPr="00851398">
        <w:rPr>
          <w:rFonts w:ascii="Times New Roman" w:hAnsi="Times New Roman" w:cs="Times New Roman"/>
          <w:sz w:val="22"/>
          <w:szCs w:val="22"/>
        </w:rPr>
        <w:t xml:space="preserve"> </w:t>
      </w:r>
      <w:r w:rsidR="00F334D8" w:rsidRPr="00851398">
        <w:rPr>
          <w:rFonts w:ascii="Times New Roman" w:hAnsi="Times New Roman" w:cs="Times New Roman"/>
          <w:sz w:val="22"/>
          <w:szCs w:val="22"/>
        </w:rPr>
        <w:t>Policy</w:t>
      </w:r>
      <w:r w:rsidR="00EA2C36" w:rsidRPr="00851398">
        <w:rPr>
          <w:rFonts w:ascii="Times New Roman" w:hAnsi="Times New Roman" w:cs="Times New Roman"/>
          <w:sz w:val="22"/>
          <w:szCs w:val="22"/>
        </w:rPr>
        <w:t xml:space="preserve"> Committee of the </w:t>
      </w:r>
      <w:r w:rsidR="004C7BA6" w:rsidRPr="00851398">
        <w:rPr>
          <w:rFonts w:ascii="Times New Roman" w:hAnsi="Times New Roman" w:cs="Times New Roman"/>
          <w:sz w:val="22"/>
          <w:szCs w:val="22"/>
        </w:rPr>
        <w:t xml:space="preserve">Social Equity </w:t>
      </w:r>
      <w:r w:rsidR="00EA2C36" w:rsidRPr="00851398">
        <w:rPr>
          <w:rFonts w:ascii="Times New Roman" w:hAnsi="Times New Roman" w:cs="Times New Roman"/>
          <w:sz w:val="22"/>
          <w:szCs w:val="22"/>
        </w:rPr>
        <w:t>Council</w:t>
      </w:r>
    </w:p>
    <w:p w14:paraId="18303D00" w14:textId="34026D19" w:rsidR="006E77A4" w:rsidRPr="00851398" w:rsidRDefault="00F73DA0" w:rsidP="00FB1F0A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1</w:t>
      </w:r>
      <w:r w:rsidR="00EA0343" w:rsidRPr="00851398">
        <w:rPr>
          <w:rFonts w:ascii="Times New Roman" w:hAnsi="Times New Roman" w:cs="Times New Roman"/>
          <w:sz w:val="22"/>
          <w:szCs w:val="22"/>
        </w:rPr>
        <w:t>1</w:t>
      </w:r>
      <w:r w:rsidR="00E22A57" w:rsidRPr="00851398">
        <w:rPr>
          <w:rFonts w:ascii="Times New Roman" w:hAnsi="Times New Roman" w:cs="Times New Roman"/>
          <w:sz w:val="22"/>
          <w:szCs w:val="22"/>
        </w:rPr>
        <w:t xml:space="preserve">:00 </w:t>
      </w:r>
      <w:r w:rsidR="00F334D8" w:rsidRPr="00851398">
        <w:rPr>
          <w:rFonts w:ascii="Times New Roman" w:hAnsi="Times New Roman" w:cs="Times New Roman"/>
          <w:sz w:val="22"/>
          <w:szCs w:val="22"/>
        </w:rPr>
        <w:t>A</w:t>
      </w:r>
      <w:r w:rsidR="00E22A57" w:rsidRPr="00851398">
        <w:rPr>
          <w:rFonts w:ascii="Times New Roman" w:hAnsi="Times New Roman" w:cs="Times New Roman"/>
          <w:sz w:val="22"/>
          <w:szCs w:val="22"/>
        </w:rPr>
        <w:t>M</w:t>
      </w:r>
      <w:r w:rsidR="00F334D8" w:rsidRPr="00851398">
        <w:rPr>
          <w:rFonts w:ascii="Times New Roman" w:hAnsi="Times New Roman" w:cs="Times New Roman"/>
          <w:sz w:val="22"/>
          <w:szCs w:val="22"/>
        </w:rPr>
        <w:t xml:space="preserve"> – 1</w:t>
      </w:r>
      <w:r w:rsidR="00EA0343" w:rsidRPr="00851398">
        <w:rPr>
          <w:rFonts w:ascii="Times New Roman" w:hAnsi="Times New Roman" w:cs="Times New Roman"/>
          <w:sz w:val="22"/>
          <w:szCs w:val="22"/>
        </w:rPr>
        <w:t>2</w:t>
      </w:r>
      <w:r w:rsidR="00F334D8" w:rsidRPr="00851398">
        <w:rPr>
          <w:rFonts w:ascii="Times New Roman" w:hAnsi="Times New Roman" w:cs="Times New Roman"/>
          <w:sz w:val="22"/>
          <w:szCs w:val="22"/>
        </w:rPr>
        <w:t xml:space="preserve">:00 </w:t>
      </w:r>
      <w:r w:rsidR="00EA0343" w:rsidRPr="00851398">
        <w:rPr>
          <w:rFonts w:ascii="Times New Roman" w:hAnsi="Times New Roman" w:cs="Times New Roman"/>
          <w:sz w:val="22"/>
          <w:szCs w:val="22"/>
        </w:rPr>
        <w:t>P</w:t>
      </w:r>
      <w:r w:rsidR="00F334D8" w:rsidRPr="00851398">
        <w:rPr>
          <w:rFonts w:ascii="Times New Roman" w:hAnsi="Times New Roman" w:cs="Times New Roman"/>
          <w:sz w:val="22"/>
          <w:szCs w:val="22"/>
        </w:rPr>
        <w:t>M</w:t>
      </w:r>
    </w:p>
    <w:p w14:paraId="6A61FD26" w14:textId="4C3993D0" w:rsidR="00CF5182" w:rsidRPr="00851398" w:rsidRDefault="00CF5182" w:rsidP="00FB1F0A">
      <w:pPr>
        <w:rPr>
          <w:rFonts w:ascii="Times New Roman" w:hAnsi="Times New Roman" w:cs="Times New Roman"/>
          <w:sz w:val="22"/>
          <w:szCs w:val="22"/>
        </w:rPr>
      </w:pPr>
    </w:p>
    <w:p w14:paraId="1A726DCE" w14:textId="3DFD519C" w:rsidR="008B142B" w:rsidRPr="00851398" w:rsidRDefault="00EA0343" w:rsidP="008B142B">
      <w:pPr>
        <w:ind w:left="72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Th</w:t>
      </w:r>
      <w:r w:rsidR="008B142B" w:rsidRPr="00851398">
        <w:rPr>
          <w:rFonts w:ascii="Times New Roman" w:hAnsi="Times New Roman" w:cs="Times New Roman"/>
          <w:sz w:val="22"/>
          <w:szCs w:val="22"/>
        </w:rPr>
        <w:t>e</w:t>
      </w:r>
      <w:r w:rsidRPr="00851398">
        <w:rPr>
          <w:rFonts w:ascii="Times New Roman" w:hAnsi="Times New Roman" w:cs="Times New Roman"/>
          <w:sz w:val="22"/>
          <w:szCs w:val="22"/>
        </w:rPr>
        <w:t xml:space="preserve"> </w:t>
      </w:r>
      <w:r w:rsidR="008B142B" w:rsidRPr="00851398">
        <w:rPr>
          <w:rFonts w:ascii="Times New Roman" w:hAnsi="Times New Roman" w:cs="Times New Roman"/>
          <w:sz w:val="22"/>
          <w:szCs w:val="22"/>
        </w:rPr>
        <w:t>November 2021</w:t>
      </w:r>
      <w:r w:rsidR="004819B8" w:rsidRPr="00851398">
        <w:rPr>
          <w:rFonts w:ascii="Times New Roman" w:hAnsi="Times New Roman" w:cs="Times New Roman"/>
          <w:sz w:val="22"/>
          <w:szCs w:val="22"/>
        </w:rPr>
        <w:t xml:space="preserve"> </w:t>
      </w:r>
      <w:r w:rsidRPr="00851398">
        <w:rPr>
          <w:rFonts w:ascii="Times New Roman" w:hAnsi="Times New Roman" w:cs="Times New Roman"/>
          <w:sz w:val="22"/>
          <w:szCs w:val="22"/>
        </w:rPr>
        <w:t xml:space="preserve">meeting </w:t>
      </w:r>
      <w:r w:rsidR="004819B8" w:rsidRPr="00851398">
        <w:rPr>
          <w:rFonts w:ascii="Times New Roman" w:hAnsi="Times New Roman" w:cs="Times New Roman"/>
          <w:sz w:val="22"/>
          <w:szCs w:val="22"/>
        </w:rPr>
        <w:t xml:space="preserve">of the Policy Committee </w:t>
      </w:r>
      <w:r w:rsidR="001A5243" w:rsidRPr="00851398">
        <w:rPr>
          <w:rFonts w:ascii="Times New Roman" w:hAnsi="Times New Roman" w:cs="Times New Roman"/>
          <w:sz w:val="22"/>
          <w:szCs w:val="22"/>
        </w:rPr>
        <w:t>was</w:t>
      </w:r>
      <w:r w:rsidRPr="00851398">
        <w:rPr>
          <w:rFonts w:ascii="Times New Roman" w:hAnsi="Times New Roman" w:cs="Times New Roman"/>
          <w:sz w:val="22"/>
          <w:szCs w:val="22"/>
        </w:rPr>
        <w:t xml:space="preserve"> </w:t>
      </w:r>
      <w:r w:rsidR="008B142B" w:rsidRPr="00851398">
        <w:rPr>
          <w:rFonts w:ascii="Times New Roman" w:hAnsi="Times New Roman" w:cs="Times New Roman"/>
          <w:sz w:val="22"/>
          <w:szCs w:val="22"/>
        </w:rPr>
        <w:t>cancelled</w:t>
      </w:r>
    </w:p>
    <w:p w14:paraId="461ADB95" w14:textId="62FB0F4D" w:rsidR="004819B8" w:rsidRPr="00851398" w:rsidRDefault="004819B8" w:rsidP="008B142B">
      <w:pPr>
        <w:ind w:left="72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 xml:space="preserve">The December </w:t>
      </w:r>
      <w:r w:rsidR="008B142B" w:rsidRPr="00851398">
        <w:rPr>
          <w:rFonts w:ascii="Times New Roman" w:hAnsi="Times New Roman" w:cs="Times New Roman"/>
          <w:sz w:val="22"/>
          <w:szCs w:val="22"/>
        </w:rPr>
        <w:t>2021m</w:t>
      </w:r>
      <w:r w:rsidRPr="00851398">
        <w:rPr>
          <w:rFonts w:ascii="Times New Roman" w:hAnsi="Times New Roman" w:cs="Times New Roman"/>
          <w:sz w:val="22"/>
          <w:szCs w:val="22"/>
        </w:rPr>
        <w:t>eeting of the Policy Committee was cancelled</w:t>
      </w:r>
    </w:p>
    <w:p w14:paraId="0DA0F8F4" w14:textId="77777777" w:rsidR="006E77A4" w:rsidRPr="00851398" w:rsidRDefault="006E77A4" w:rsidP="00FB1F0A">
      <w:pPr>
        <w:rPr>
          <w:rFonts w:ascii="Times New Roman" w:hAnsi="Times New Roman" w:cs="Times New Roman"/>
          <w:sz w:val="22"/>
          <w:szCs w:val="22"/>
        </w:rPr>
      </w:pPr>
    </w:p>
    <w:p w14:paraId="1866D82B" w14:textId="48DDCC6B" w:rsidR="006558EC" w:rsidRPr="00851398" w:rsidRDefault="00851398" w:rsidP="006558EC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MINUTES:  </w:t>
      </w:r>
      <w:r w:rsidR="00E22A57" w:rsidRPr="00851398">
        <w:rPr>
          <w:rFonts w:ascii="Times New Roman" w:hAnsi="Times New Roman" w:cs="Times New Roman"/>
          <w:sz w:val="22"/>
          <w:szCs w:val="22"/>
        </w:rPr>
        <w:br/>
      </w:r>
      <w:r w:rsidR="006558EC" w:rsidRPr="00851398">
        <w:rPr>
          <w:rFonts w:ascii="Times New Roman" w:hAnsi="Times New Roman" w:cs="Times New Roman"/>
          <w:sz w:val="22"/>
          <w:szCs w:val="22"/>
        </w:rPr>
        <w:t xml:space="preserve">Meeting </w:t>
      </w:r>
      <w:r w:rsidR="00442FD6" w:rsidRPr="00851398">
        <w:rPr>
          <w:rFonts w:ascii="Times New Roman" w:hAnsi="Times New Roman" w:cs="Times New Roman"/>
          <w:sz w:val="22"/>
          <w:szCs w:val="22"/>
        </w:rPr>
        <w:t>was</w:t>
      </w:r>
      <w:r w:rsidR="006558EC" w:rsidRPr="00851398">
        <w:rPr>
          <w:rFonts w:ascii="Times New Roman" w:hAnsi="Times New Roman" w:cs="Times New Roman"/>
          <w:sz w:val="22"/>
          <w:szCs w:val="22"/>
        </w:rPr>
        <w:t xml:space="preserve"> called to order by </w:t>
      </w:r>
      <w:r w:rsidR="00B36C58" w:rsidRPr="00851398">
        <w:rPr>
          <w:rFonts w:ascii="Times New Roman" w:hAnsi="Times New Roman" w:cs="Times New Roman"/>
          <w:sz w:val="22"/>
          <w:szCs w:val="22"/>
        </w:rPr>
        <w:t>Ed Shirley</w:t>
      </w:r>
      <w:r w:rsidR="006558EC" w:rsidRPr="0085139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C7FBAD8" w14:textId="60F2D7A9" w:rsidR="006558EC" w:rsidRPr="00851398" w:rsidRDefault="00851398" w:rsidP="006558EC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Chairman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 Shirley did</w:t>
      </w:r>
      <w:r w:rsidR="006558EC" w:rsidRPr="00851398">
        <w:rPr>
          <w:rFonts w:ascii="Times New Roman" w:hAnsi="Times New Roman" w:cs="Times New Roman"/>
          <w:sz w:val="22"/>
          <w:szCs w:val="22"/>
        </w:rPr>
        <w:t xml:space="preserve"> </w:t>
      </w:r>
      <w:r w:rsidRPr="00851398">
        <w:rPr>
          <w:rFonts w:ascii="Times New Roman" w:hAnsi="Times New Roman" w:cs="Times New Roman"/>
          <w:sz w:val="22"/>
          <w:szCs w:val="22"/>
        </w:rPr>
        <w:t>r</w:t>
      </w:r>
      <w:r w:rsidR="006558EC" w:rsidRPr="00851398">
        <w:rPr>
          <w:rFonts w:ascii="Times New Roman" w:hAnsi="Times New Roman" w:cs="Times New Roman"/>
          <w:sz w:val="22"/>
          <w:szCs w:val="22"/>
        </w:rPr>
        <w:t xml:space="preserve">oll </w:t>
      </w:r>
      <w:r w:rsidRPr="00851398">
        <w:rPr>
          <w:rFonts w:ascii="Times New Roman" w:hAnsi="Times New Roman" w:cs="Times New Roman"/>
          <w:sz w:val="22"/>
          <w:szCs w:val="22"/>
        </w:rPr>
        <w:t>c</w:t>
      </w:r>
      <w:r w:rsidR="006558EC" w:rsidRPr="00851398">
        <w:rPr>
          <w:rFonts w:ascii="Times New Roman" w:hAnsi="Times New Roman" w:cs="Times New Roman"/>
          <w:sz w:val="22"/>
          <w:szCs w:val="22"/>
        </w:rPr>
        <w:t>all:</w:t>
      </w:r>
    </w:p>
    <w:p w14:paraId="0B2FC66A" w14:textId="27A45072" w:rsidR="006558EC" w:rsidRPr="00851398" w:rsidRDefault="001A5243" w:rsidP="00851398">
      <w:pPr>
        <w:ind w:left="36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 xml:space="preserve">Members Present: </w:t>
      </w:r>
    </w:p>
    <w:p w14:paraId="7C5A3595" w14:textId="77777777" w:rsidR="006558EC" w:rsidRPr="00851398" w:rsidRDefault="006558EC" w:rsidP="00851398">
      <w:pPr>
        <w:pStyle w:val="ListParagraph"/>
        <w:numPr>
          <w:ilvl w:val="0"/>
          <w:numId w:val="7"/>
        </w:numPr>
        <w:ind w:left="108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Michael Jefferson – Present</w:t>
      </w:r>
    </w:p>
    <w:p w14:paraId="2BC69C9A" w14:textId="77777777" w:rsidR="006558EC" w:rsidRPr="00851398" w:rsidRDefault="006558EC" w:rsidP="00851398">
      <w:pPr>
        <w:pStyle w:val="ListParagraph"/>
        <w:numPr>
          <w:ilvl w:val="0"/>
          <w:numId w:val="7"/>
        </w:numPr>
        <w:ind w:left="108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Ojala Naeem  - Present</w:t>
      </w:r>
    </w:p>
    <w:p w14:paraId="7D728301" w14:textId="77777777" w:rsidR="006558EC" w:rsidRPr="00851398" w:rsidRDefault="006558EC" w:rsidP="00851398">
      <w:pPr>
        <w:pStyle w:val="ListParagraph"/>
        <w:numPr>
          <w:ilvl w:val="0"/>
          <w:numId w:val="7"/>
        </w:numPr>
        <w:ind w:left="108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Joe Williams -  Present</w:t>
      </w:r>
    </w:p>
    <w:p w14:paraId="2D18AD02" w14:textId="5435CBEC" w:rsidR="006558EC" w:rsidRPr="00851398" w:rsidRDefault="006558EC" w:rsidP="00851398">
      <w:pPr>
        <w:pStyle w:val="ListParagraph"/>
        <w:numPr>
          <w:ilvl w:val="0"/>
          <w:numId w:val="7"/>
        </w:numPr>
        <w:ind w:left="108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Subira Gordon – Present</w:t>
      </w:r>
    </w:p>
    <w:p w14:paraId="5743858D" w14:textId="77777777" w:rsidR="008B142B" w:rsidRPr="00851398" w:rsidRDefault="008B142B" w:rsidP="00851398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77B0FD18" w14:textId="3267E832" w:rsidR="008B142B" w:rsidRPr="00851398" w:rsidRDefault="008B142B" w:rsidP="00851398">
      <w:pPr>
        <w:ind w:left="36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 xml:space="preserve">Staff Present: Ginne-Rae Clay, Jennifer Edwards, Sharon Hamilton </w:t>
      </w:r>
    </w:p>
    <w:p w14:paraId="4EA6AB22" w14:textId="77777777" w:rsidR="008B142B" w:rsidRPr="00851398" w:rsidRDefault="008B142B" w:rsidP="00851398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3F906BBE" w14:textId="0EA0B4CD" w:rsidR="00B36C58" w:rsidRPr="00851398" w:rsidRDefault="00851398" w:rsidP="00B36C58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Noting a quorum, Chairman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 Shirley called meeting to order:</w:t>
      </w:r>
    </w:p>
    <w:p w14:paraId="512352EF" w14:textId="77777777" w:rsidR="001A5243" w:rsidRPr="00851398" w:rsidRDefault="001A5243" w:rsidP="006558EC">
      <w:pPr>
        <w:rPr>
          <w:rFonts w:ascii="Times New Roman" w:hAnsi="Times New Roman" w:cs="Times New Roman"/>
          <w:sz w:val="22"/>
          <w:szCs w:val="22"/>
        </w:rPr>
      </w:pPr>
    </w:p>
    <w:p w14:paraId="57846348" w14:textId="1C19EE9A" w:rsidR="00B36C58" w:rsidRPr="00851398" w:rsidRDefault="008B142B" w:rsidP="006558EC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 xml:space="preserve">Review of proposed 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Equity Joint </w:t>
      </w:r>
      <w:r w:rsidRPr="00851398">
        <w:rPr>
          <w:rFonts w:ascii="Times New Roman" w:hAnsi="Times New Roman" w:cs="Times New Roman"/>
          <w:sz w:val="22"/>
          <w:szCs w:val="22"/>
        </w:rPr>
        <w:t>V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enture </w:t>
      </w:r>
      <w:r w:rsidRPr="00851398">
        <w:rPr>
          <w:rFonts w:ascii="Times New Roman" w:hAnsi="Times New Roman" w:cs="Times New Roman"/>
          <w:sz w:val="22"/>
          <w:szCs w:val="22"/>
        </w:rPr>
        <w:t>Criteria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.  Documents required for </w:t>
      </w:r>
      <w:r w:rsidRPr="00851398">
        <w:rPr>
          <w:rFonts w:ascii="Times New Roman" w:hAnsi="Times New Roman" w:cs="Times New Roman"/>
          <w:sz w:val="22"/>
          <w:szCs w:val="22"/>
        </w:rPr>
        <w:t>SEA verification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.  </w:t>
      </w:r>
      <w:r w:rsidRPr="00851398">
        <w:rPr>
          <w:rFonts w:ascii="Times New Roman" w:hAnsi="Times New Roman" w:cs="Times New Roman"/>
          <w:sz w:val="22"/>
          <w:szCs w:val="22"/>
        </w:rPr>
        <w:t>Chairman Shirley ask for comments</w:t>
      </w:r>
    </w:p>
    <w:p w14:paraId="4513364E" w14:textId="7BCBFE06" w:rsidR="00152250" w:rsidRPr="00851398" w:rsidRDefault="008B142B" w:rsidP="008B142B">
      <w:pPr>
        <w:ind w:left="72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Member W</w:t>
      </w:r>
      <w:r w:rsidR="006558EC" w:rsidRPr="00851398">
        <w:rPr>
          <w:rFonts w:ascii="Times New Roman" w:hAnsi="Times New Roman" w:cs="Times New Roman"/>
          <w:sz w:val="22"/>
          <w:szCs w:val="22"/>
        </w:rPr>
        <w:t>illiams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 – </w:t>
      </w:r>
      <w:r w:rsidRPr="00851398">
        <w:rPr>
          <w:rFonts w:ascii="Times New Roman" w:hAnsi="Times New Roman" w:cs="Times New Roman"/>
          <w:sz w:val="22"/>
          <w:szCs w:val="22"/>
        </w:rPr>
        <w:t xml:space="preserve"> expressed c</w:t>
      </w:r>
      <w:r w:rsidR="00B36C58" w:rsidRPr="00851398">
        <w:rPr>
          <w:rFonts w:ascii="Times New Roman" w:hAnsi="Times New Roman" w:cs="Times New Roman"/>
          <w:sz w:val="22"/>
          <w:szCs w:val="22"/>
        </w:rPr>
        <w:t>oncern</w:t>
      </w:r>
      <w:r w:rsidRPr="00851398">
        <w:rPr>
          <w:rFonts w:ascii="Times New Roman" w:hAnsi="Times New Roman" w:cs="Times New Roman"/>
          <w:sz w:val="22"/>
          <w:szCs w:val="22"/>
        </w:rPr>
        <w:t>s</w:t>
      </w:r>
      <w:r w:rsidR="00B36C58" w:rsidRPr="00851398">
        <w:rPr>
          <w:rFonts w:ascii="Times New Roman" w:hAnsi="Times New Roman" w:cs="Times New Roman"/>
          <w:sz w:val="22"/>
          <w:szCs w:val="22"/>
        </w:rPr>
        <w:t xml:space="preserve"> with ownership and control aspect.</w:t>
      </w:r>
      <w:r w:rsidRPr="0085139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AC0CB4A" w14:textId="5D35FFEE" w:rsidR="00152250" w:rsidRPr="00851398" w:rsidRDefault="00152250" w:rsidP="008B142B">
      <w:pPr>
        <w:ind w:left="72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 xml:space="preserve">Discussion Ensued.  </w:t>
      </w:r>
    </w:p>
    <w:p w14:paraId="7BA8256C" w14:textId="77777777" w:rsidR="008B142B" w:rsidRPr="00851398" w:rsidRDefault="008B142B" w:rsidP="008B142B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2BFC03EF" w14:textId="77D114B8" w:rsidR="00152250" w:rsidRPr="00851398" w:rsidRDefault="008B142B" w:rsidP="006558EC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Chairman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 Shirley</w:t>
      </w:r>
      <w:r w:rsidRPr="00851398">
        <w:rPr>
          <w:rFonts w:ascii="Times New Roman" w:hAnsi="Times New Roman" w:cs="Times New Roman"/>
          <w:sz w:val="22"/>
          <w:szCs w:val="22"/>
        </w:rPr>
        <w:t xml:space="preserve">: 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 Applicant &amp; SEC </w:t>
      </w:r>
      <w:r w:rsidRPr="00851398">
        <w:rPr>
          <w:rFonts w:ascii="Times New Roman" w:hAnsi="Times New Roman" w:cs="Times New Roman"/>
          <w:sz w:val="22"/>
          <w:szCs w:val="22"/>
        </w:rPr>
        <w:t>License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 holder all the more reason for us to bear down.  Applicant able to go to someone they trust.  Ownership and control piece is critical.</w:t>
      </w:r>
    </w:p>
    <w:p w14:paraId="39474A2F" w14:textId="170630CD" w:rsidR="00152250" w:rsidRPr="00851398" w:rsidRDefault="00152250" w:rsidP="006558EC">
      <w:pPr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Many ways agreements can be structured.  Requires careful scrutiny.</w:t>
      </w:r>
    </w:p>
    <w:p w14:paraId="0A931343" w14:textId="216ECE44" w:rsidR="00152250" w:rsidRPr="00851398" w:rsidRDefault="00152250" w:rsidP="008B142B">
      <w:pPr>
        <w:ind w:left="72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Discussion Continued</w:t>
      </w:r>
    </w:p>
    <w:p w14:paraId="32EBD860" w14:textId="1CD8B444" w:rsidR="00152250" w:rsidRPr="00851398" w:rsidRDefault="00152250" w:rsidP="006558EC">
      <w:pPr>
        <w:rPr>
          <w:rFonts w:ascii="Times New Roman" w:hAnsi="Times New Roman" w:cs="Times New Roman"/>
          <w:sz w:val="22"/>
          <w:szCs w:val="22"/>
        </w:rPr>
      </w:pPr>
    </w:p>
    <w:p w14:paraId="408862EE" w14:textId="6C896994" w:rsidR="00152250" w:rsidRPr="00851398" w:rsidRDefault="00293826" w:rsidP="006558EC">
      <w:pPr>
        <w:rPr>
          <w:rFonts w:ascii="Times New Roman" w:hAnsi="Times New Roman" w:cs="Times New Roman"/>
          <w:sz w:val="22"/>
          <w:szCs w:val="22"/>
        </w:rPr>
      </w:pPr>
      <w:r w:rsidRPr="00293826">
        <w:rPr>
          <w:rFonts w:ascii="Times New Roman" w:eastAsia="Times New Roman" w:hAnsi="Times New Roman" w:cs="Times New Roman"/>
          <w:sz w:val="22"/>
          <w:szCs w:val="22"/>
        </w:rPr>
        <w:t>Director Clay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:  </w:t>
      </w:r>
      <w:r w:rsidR="008B142B" w:rsidRPr="00851398">
        <w:rPr>
          <w:rFonts w:ascii="Times New Roman" w:hAnsi="Times New Roman" w:cs="Times New Roman"/>
          <w:sz w:val="22"/>
          <w:szCs w:val="22"/>
        </w:rPr>
        <w:t xml:space="preserve">responded to questions on whether 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Council </w:t>
      </w:r>
      <w:r w:rsidR="008B142B" w:rsidRPr="00851398">
        <w:rPr>
          <w:rFonts w:ascii="Times New Roman" w:hAnsi="Times New Roman" w:cs="Times New Roman"/>
          <w:sz w:val="22"/>
          <w:szCs w:val="22"/>
        </w:rPr>
        <w:t xml:space="preserve">has any control of influence over local zoning rules.  </w:t>
      </w:r>
      <w:r w:rsidR="00851398" w:rsidRPr="00851398">
        <w:rPr>
          <w:rFonts w:ascii="Times New Roman" w:hAnsi="Times New Roman" w:cs="Times New Roman"/>
          <w:sz w:val="22"/>
          <w:szCs w:val="22"/>
        </w:rPr>
        <w:t>“</w:t>
      </w:r>
      <w:r w:rsidR="008B142B" w:rsidRPr="00851398">
        <w:rPr>
          <w:rFonts w:ascii="Times New Roman" w:hAnsi="Times New Roman" w:cs="Times New Roman"/>
          <w:sz w:val="22"/>
          <w:szCs w:val="22"/>
        </w:rPr>
        <w:t xml:space="preserve">The Council has no 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say </w:t>
      </w:r>
      <w:r w:rsidR="008B142B" w:rsidRPr="00851398">
        <w:rPr>
          <w:rFonts w:ascii="Times New Roman" w:hAnsi="Times New Roman" w:cs="Times New Roman"/>
          <w:sz w:val="22"/>
          <w:szCs w:val="22"/>
        </w:rPr>
        <w:t xml:space="preserve">over 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local </w:t>
      </w:r>
      <w:r w:rsidR="008B142B" w:rsidRPr="00851398">
        <w:rPr>
          <w:rFonts w:ascii="Times New Roman" w:hAnsi="Times New Roman" w:cs="Times New Roman"/>
          <w:sz w:val="22"/>
          <w:szCs w:val="22"/>
        </w:rPr>
        <w:t xml:space="preserve">rules or regulations related to Zoning.  All applicants must </w:t>
      </w:r>
      <w:r w:rsidR="00152250" w:rsidRPr="00851398">
        <w:rPr>
          <w:rFonts w:ascii="Times New Roman" w:hAnsi="Times New Roman" w:cs="Times New Roman"/>
          <w:sz w:val="22"/>
          <w:szCs w:val="22"/>
        </w:rPr>
        <w:t>abide by Zoning Rules/DCP Regulations</w:t>
      </w:r>
      <w:r w:rsidR="00851398" w:rsidRPr="00851398">
        <w:rPr>
          <w:rFonts w:ascii="Times New Roman" w:hAnsi="Times New Roman" w:cs="Times New Roman"/>
          <w:sz w:val="22"/>
          <w:szCs w:val="22"/>
        </w:rPr>
        <w:t>”</w:t>
      </w:r>
    </w:p>
    <w:p w14:paraId="5ACB12A4" w14:textId="3B96F685" w:rsidR="00152250" w:rsidRPr="00851398" w:rsidRDefault="00152250" w:rsidP="006558EC">
      <w:pPr>
        <w:rPr>
          <w:rFonts w:ascii="Times New Roman" w:hAnsi="Times New Roman" w:cs="Times New Roman"/>
          <w:sz w:val="22"/>
          <w:szCs w:val="22"/>
        </w:rPr>
      </w:pPr>
    </w:p>
    <w:p w14:paraId="297C1719" w14:textId="5B1892CE" w:rsidR="00152250" w:rsidRPr="00851398" w:rsidRDefault="00851398" w:rsidP="006558EC">
      <w:pPr>
        <w:rPr>
          <w:rFonts w:ascii="Times New Roman" w:hAnsi="Times New Roman" w:cs="Times New Roman"/>
          <w:i/>
          <w:iCs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Chairman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 Shirley </w:t>
      </w:r>
      <w:r w:rsidRPr="00851398">
        <w:rPr>
          <w:rFonts w:ascii="Times New Roman" w:hAnsi="Times New Roman" w:cs="Times New Roman"/>
          <w:sz w:val="22"/>
          <w:szCs w:val="22"/>
        </w:rPr>
        <w:t xml:space="preserve">asked for 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a </w:t>
      </w:r>
      <w:r w:rsidRPr="00851398">
        <w:rPr>
          <w:rFonts w:ascii="Times New Roman" w:hAnsi="Times New Roman" w:cs="Times New Roman"/>
          <w:sz w:val="22"/>
          <w:szCs w:val="22"/>
        </w:rPr>
        <w:t>m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otion to </w:t>
      </w:r>
      <w:r w:rsidR="00152250" w:rsidRPr="00851398">
        <w:rPr>
          <w:rFonts w:ascii="Times New Roman" w:hAnsi="Times New Roman" w:cs="Times New Roman"/>
          <w:i/>
          <w:iCs/>
          <w:sz w:val="22"/>
          <w:szCs w:val="22"/>
        </w:rPr>
        <w:t xml:space="preserve">accept SEC </w:t>
      </w:r>
      <w:r w:rsidR="007639A1" w:rsidRPr="00851398">
        <w:rPr>
          <w:rFonts w:ascii="Times New Roman" w:hAnsi="Times New Roman" w:cs="Times New Roman"/>
          <w:i/>
          <w:iCs/>
          <w:sz w:val="22"/>
          <w:szCs w:val="22"/>
        </w:rPr>
        <w:t>Equity J</w:t>
      </w:r>
      <w:r w:rsidR="00152250" w:rsidRPr="00851398">
        <w:rPr>
          <w:rFonts w:ascii="Times New Roman" w:hAnsi="Times New Roman" w:cs="Times New Roman"/>
          <w:i/>
          <w:iCs/>
          <w:sz w:val="22"/>
          <w:szCs w:val="22"/>
        </w:rPr>
        <w:t>oint Venture</w:t>
      </w:r>
      <w:r w:rsidR="008B142B" w:rsidRPr="00851398">
        <w:rPr>
          <w:rFonts w:ascii="Times New Roman" w:hAnsi="Times New Roman" w:cs="Times New Roman"/>
          <w:i/>
          <w:iCs/>
          <w:sz w:val="22"/>
          <w:szCs w:val="22"/>
        </w:rPr>
        <w:t xml:space="preserve"> Criteria</w:t>
      </w:r>
      <w:r w:rsidR="00152250" w:rsidRPr="00851398">
        <w:rPr>
          <w:rFonts w:ascii="Times New Roman" w:hAnsi="Times New Roman" w:cs="Times New Roman"/>
          <w:i/>
          <w:iCs/>
          <w:sz w:val="22"/>
          <w:szCs w:val="22"/>
        </w:rPr>
        <w:t xml:space="preserve"> as written</w:t>
      </w:r>
      <w:r w:rsidRPr="00851398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14:paraId="019DE9EE" w14:textId="2223F84D" w:rsidR="00152250" w:rsidRPr="00851398" w:rsidRDefault="00152250" w:rsidP="006558EC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58F95539" w14:textId="165ED6B9" w:rsidR="00152250" w:rsidRPr="00851398" w:rsidRDefault="0082269E" w:rsidP="00851398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mber</w:t>
      </w:r>
      <w:r w:rsidR="00152250" w:rsidRPr="00851398">
        <w:rPr>
          <w:rFonts w:ascii="Times New Roman" w:hAnsi="Times New Roman" w:cs="Times New Roman"/>
          <w:sz w:val="22"/>
          <w:szCs w:val="22"/>
        </w:rPr>
        <w:t xml:space="preserve"> Williams – </w:t>
      </w:r>
      <w:r w:rsidR="00F06AB3" w:rsidRPr="00851398">
        <w:rPr>
          <w:rFonts w:ascii="Times New Roman" w:hAnsi="Times New Roman" w:cs="Times New Roman"/>
          <w:sz w:val="22"/>
          <w:szCs w:val="22"/>
        </w:rPr>
        <w:t>Motion to accept</w:t>
      </w:r>
    </w:p>
    <w:p w14:paraId="4910331A" w14:textId="38AE1D99" w:rsidR="00F06AB3" w:rsidRPr="00851398" w:rsidRDefault="0082269E" w:rsidP="00851398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mber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 Jefferson – 2</w:t>
      </w:r>
      <w:r w:rsidR="00F06AB3" w:rsidRPr="00851398">
        <w:rPr>
          <w:rFonts w:ascii="Times New Roman" w:hAnsi="Times New Roman" w:cs="Times New Roman"/>
          <w:sz w:val="22"/>
          <w:szCs w:val="22"/>
          <w:vertAlign w:val="superscript"/>
        </w:rPr>
        <w:t>ND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 Motion</w:t>
      </w:r>
    </w:p>
    <w:p w14:paraId="777B1F11" w14:textId="77777777" w:rsidR="00F06AB3" w:rsidRPr="00851398" w:rsidRDefault="00F06AB3" w:rsidP="00851398">
      <w:pPr>
        <w:ind w:left="144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 xml:space="preserve">All In Favor   </w:t>
      </w:r>
    </w:p>
    <w:p w14:paraId="4963D991" w14:textId="77777777" w:rsidR="00F06AB3" w:rsidRPr="00851398" w:rsidRDefault="00F06AB3" w:rsidP="00851398">
      <w:pPr>
        <w:ind w:left="216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Jefferson, Williams, Naeem, Gordon</w:t>
      </w:r>
    </w:p>
    <w:p w14:paraId="7C42359A" w14:textId="5F102257" w:rsidR="00F06AB3" w:rsidRPr="00851398" w:rsidRDefault="00F06AB3" w:rsidP="00851398">
      <w:pPr>
        <w:ind w:left="144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Opposed – None</w:t>
      </w:r>
    </w:p>
    <w:p w14:paraId="7397EC44" w14:textId="4BFC9B39" w:rsidR="00F06AB3" w:rsidRPr="00851398" w:rsidRDefault="00F06AB3" w:rsidP="00851398">
      <w:pPr>
        <w:ind w:left="144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Abstentions - None</w:t>
      </w:r>
    </w:p>
    <w:p w14:paraId="047743DC" w14:textId="2CF09074" w:rsidR="00152250" w:rsidRPr="00851398" w:rsidRDefault="00152250" w:rsidP="006558EC">
      <w:pPr>
        <w:rPr>
          <w:rFonts w:ascii="Times New Roman" w:hAnsi="Times New Roman" w:cs="Times New Roman"/>
          <w:sz w:val="22"/>
          <w:szCs w:val="22"/>
        </w:rPr>
      </w:pPr>
    </w:p>
    <w:p w14:paraId="26A36CEC" w14:textId="3D19415C" w:rsidR="00654F8B" w:rsidRDefault="00654F8B" w:rsidP="006558E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hairman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 Shirley:  </w:t>
      </w:r>
      <w:r w:rsidR="006026D5">
        <w:rPr>
          <w:rFonts w:ascii="Times New Roman" w:hAnsi="Times New Roman" w:cs="Times New Roman"/>
          <w:sz w:val="22"/>
          <w:szCs w:val="22"/>
        </w:rPr>
        <w:t>r</w:t>
      </w:r>
      <w:r>
        <w:rPr>
          <w:rFonts w:ascii="Times New Roman" w:hAnsi="Times New Roman" w:cs="Times New Roman"/>
          <w:sz w:val="22"/>
          <w:szCs w:val="22"/>
        </w:rPr>
        <w:t xml:space="preserve">eview and discussion on draft Policy </w:t>
      </w:r>
      <w:r w:rsidR="006026D5">
        <w:rPr>
          <w:rFonts w:ascii="Times New Roman" w:hAnsi="Times New Roman" w:cs="Times New Roman"/>
          <w:sz w:val="22"/>
          <w:szCs w:val="22"/>
        </w:rPr>
        <w:t>c</w:t>
      </w:r>
      <w:r>
        <w:rPr>
          <w:rFonts w:ascii="Times New Roman" w:hAnsi="Times New Roman" w:cs="Times New Roman"/>
          <w:sz w:val="22"/>
          <w:szCs w:val="22"/>
        </w:rPr>
        <w:t xml:space="preserve">ommittee Purpose Statement. </w:t>
      </w:r>
    </w:p>
    <w:p w14:paraId="23E270B5" w14:textId="6DCCF39B" w:rsidR="00F06AB3" w:rsidRPr="00851398" w:rsidRDefault="00654F8B" w:rsidP="006558E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ocument is an extensive list of possible roles and responsibilities of the committee.  </w:t>
      </w:r>
    </w:p>
    <w:p w14:paraId="66BDA345" w14:textId="142D8D39" w:rsidR="00F06AB3" w:rsidRPr="00851398" w:rsidRDefault="00F06AB3" w:rsidP="006558EC">
      <w:pPr>
        <w:rPr>
          <w:rFonts w:ascii="Times New Roman" w:hAnsi="Times New Roman" w:cs="Times New Roman"/>
          <w:sz w:val="22"/>
          <w:szCs w:val="22"/>
        </w:rPr>
      </w:pPr>
    </w:p>
    <w:p w14:paraId="37907FB6" w14:textId="77777777" w:rsidR="006026D5" w:rsidRDefault="006026D5" w:rsidP="006558EC">
      <w:pPr>
        <w:rPr>
          <w:rFonts w:ascii="Times New Roman" w:hAnsi="Times New Roman" w:cs="Times New Roman"/>
          <w:sz w:val="22"/>
          <w:szCs w:val="22"/>
        </w:rPr>
      </w:pPr>
    </w:p>
    <w:p w14:paraId="328F808D" w14:textId="33329BD1" w:rsidR="00F06AB3" w:rsidRPr="00851398" w:rsidRDefault="00654F8B" w:rsidP="006558E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mber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 Williams:  </w:t>
      </w:r>
      <w:r>
        <w:rPr>
          <w:rFonts w:ascii="Times New Roman" w:hAnsi="Times New Roman" w:cs="Times New Roman"/>
          <w:sz w:val="22"/>
          <w:szCs w:val="22"/>
        </w:rPr>
        <w:t xml:space="preserve">Discussion on parts of the </w:t>
      </w:r>
      <w:r w:rsidR="00F06AB3" w:rsidRPr="00851398">
        <w:rPr>
          <w:rFonts w:ascii="Times New Roman" w:hAnsi="Times New Roman" w:cs="Times New Roman"/>
          <w:sz w:val="22"/>
          <w:szCs w:val="22"/>
        </w:rPr>
        <w:t>Purpose Statement</w:t>
      </w:r>
    </w:p>
    <w:p w14:paraId="7F0616F9" w14:textId="27AC5255" w:rsidR="00F06AB3" w:rsidRPr="00851398" w:rsidRDefault="00F06AB3" w:rsidP="006558EC">
      <w:pPr>
        <w:rPr>
          <w:rFonts w:ascii="Times New Roman" w:hAnsi="Times New Roman" w:cs="Times New Roman"/>
          <w:sz w:val="22"/>
          <w:szCs w:val="22"/>
        </w:rPr>
      </w:pPr>
    </w:p>
    <w:p w14:paraId="18DF54BB" w14:textId="644FA09F" w:rsidR="00F06AB3" w:rsidRPr="00851398" w:rsidRDefault="00293826" w:rsidP="006558EC">
      <w:pPr>
        <w:rPr>
          <w:rFonts w:ascii="Times New Roman" w:hAnsi="Times New Roman" w:cs="Times New Roman"/>
          <w:sz w:val="22"/>
          <w:szCs w:val="22"/>
        </w:rPr>
      </w:pPr>
      <w:r w:rsidRPr="00293826">
        <w:rPr>
          <w:rFonts w:ascii="Times New Roman" w:eastAsia="Times New Roman" w:hAnsi="Times New Roman" w:cs="Times New Roman"/>
          <w:sz w:val="22"/>
          <w:szCs w:val="22"/>
        </w:rPr>
        <w:t>Director Clay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: </w:t>
      </w:r>
      <w:r w:rsidR="00654F8B">
        <w:rPr>
          <w:rFonts w:ascii="Times New Roman" w:hAnsi="Times New Roman" w:cs="Times New Roman"/>
          <w:sz w:val="22"/>
          <w:szCs w:val="22"/>
        </w:rPr>
        <w:t>commented that the purpose statement</w:t>
      </w:r>
      <w:r w:rsidR="006026D5">
        <w:rPr>
          <w:rFonts w:ascii="Times New Roman" w:hAnsi="Times New Roman" w:cs="Times New Roman"/>
          <w:sz w:val="22"/>
          <w:szCs w:val="22"/>
        </w:rPr>
        <w:t>s</w:t>
      </w:r>
      <w:r w:rsidR="00654F8B">
        <w:rPr>
          <w:rFonts w:ascii="Times New Roman" w:hAnsi="Times New Roman" w:cs="Times New Roman"/>
          <w:sz w:val="22"/>
          <w:szCs w:val="22"/>
        </w:rPr>
        <w:t xml:space="preserve"> for the </w:t>
      </w:r>
      <w:r w:rsidR="00F06AB3" w:rsidRPr="00851398">
        <w:rPr>
          <w:rFonts w:ascii="Times New Roman" w:hAnsi="Times New Roman" w:cs="Times New Roman"/>
          <w:sz w:val="22"/>
          <w:szCs w:val="22"/>
        </w:rPr>
        <w:t>Governance &amp; Policy Committee</w:t>
      </w:r>
      <w:r w:rsidR="006026D5">
        <w:rPr>
          <w:rFonts w:ascii="Times New Roman" w:hAnsi="Times New Roman" w:cs="Times New Roman"/>
          <w:sz w:val="22"/>
          <w:szCs w:val="22"/>
        </w:rPr>
        <w:t>s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 </w:t>
      </w:r>
      <w:r w:rsidR="00654F8B">
        <w:rPr>
          <w:rFonts w:ascii="Times New Roman" w:hAnsi="Times New Roman" w:cs="Times New Roman"/>
          <w:sz w:val="22"/>
          <w:szCs w:val="22"/>
        </w:rPr>
        <w:t>can be very similar and suggested that the roles could be defined as internal(Governance) vs. external/programmatic(Policy) Discussion ensued</w:t>
      </w:r>
    </w:p>
    <w:p w14:paraId="4F87DD45" w14:textId="77777777" w:rsidR="005F1D88" w:rsidRDefault="005F1D88" w:rsidP="005F1D88">
      <w:pPr>
        <w:rPr>
          <w:rFonts w:ascii="Times New Roman" w:hAnsi="Times New Roman" w:cs="Times New Roman"/>
          <w:sz w:val="22"/>
          <w:szCs w:val="22"/>
        </w:rPr>
      </w:pPr>
    </w:p>
    <w:p w14:paraId="5158A102" w14:textId="458C7278" w:rsidR="005F1D88" w:rsidRPr="00851398" w:rsidRDefault="00293826" w:rsidP="005F1D88">
      <w:pPr>
        <w:rPr>
          <w:rFonts w:ascii="Times New Roman" w:hAnsi="Times New Roman" w:cs="Times New Roman"/>
          <w:sz w:val="22"/>
          <w:szCs w:val="22"/>
        </w:rPr>
      </w:pPr>
      <w:r w:rsidRPr="00293826">
        <w:rPr>
          <w:rFonts w:ascii="Times New Roman" w:eastAsia="Times New Roman" w:hAnsi="Times New Roman" w:cs="Times New Roman"/>
          <w:sz w:val="22"/>
          <w:szCs w:val="22"/>
        </w:rPr>
        <w:t>Director Clay</w:t>
      </w:r>
      <w:r w:rsidR="005F1D88" w:rsidRPr="00851398">
        <w:rPr>
          <w:rFonts w:ascii="Times New Roman" w:hAnsi="Times New Roman" w:cs="Times New Roman"/>
          <w:sz w:val="22"/>
          <w:szCs w:val="22"/>
        </w:rPr>
        <w:t>:  This is a document for consideration only.  You can take anything off this or add anything.</w:t>
      </w:r>
      <w:r w:rsidR="005F1D88">
        <w:rPr>
          <w:rFonts w:ascii="Times New Roman" w:hAnsi="Times New Roman" w:cs="Times New Roman"/>
          <w:sz w:val="22"/>
          <w:szCs w:val="22"/>
        </w:rPr>
        <w:t xml:space="preserve">  Members requested Director Clay revise the draft purpose statement and return to the committee for review and consideration. </w:t>
      </w:r>
    </w:p>
    <w:p w14:paraId="100E8524" w14:textId="1816606A" w:rsidR="00F06AB3" w:rsidRPr="00851398" w:rsidRDefault="00F06AB3" w:rsidP="006558EC">
      <w:pPr>
        <w:rPr>
          <w:rFonts w:ascii="Times New Roman" w:hAnsi="Times New Roman" w:cs="Times New Roman"/>
          <w:sz w:val="22"/>
          <w:szCs w:val="22"/>
        </w:rPr>
      </w:pPr>
    </w:p>
    <w:p w14:paraId="2D7D8E09" w14:textId="265DC956" w:rsidR="00F06AB3" w:rsidRPr="00851398" w:rsidRDefault="00654F8B" w:rsidP="006558E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ember 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Jefferson:  </w:t>
      </w:r>
      <w:r>
        <w:rPr>
          <w:rFonts w:ascii="Times New Roman" w:hAnsi="Times New Roman" w:cs="Times New Roman"/>
          <w:sz w:val="22"/>
          <w:szCs w:val="22"/>
        </w:rPr>
        <w:t>requested update on the f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ramework of the </w:t>
      </w:r>
      <w:r>
        <w:rPr>
          <w:rFonts w:ascii="Times New Roman" w:hAnsi="Times New Roman" w:cs="Times New Roman"/>
          <w:sz w:val="22"/>
          <w:szCs w:val="22"/>
        </w:rPr>
        <w:t xml:space="preserve">Cannabis </w:t>
      </w:r>
      <w:r w:rsidR="00F06AB3" w:rsidRPr="00851398">
        <w:rPr>
          <w:rFonts w:ascii="Times New Roman" w:hAnsi="Times New Roman" w:cs="Times New Roman"/>
          <w:sz w:val="22"/>
          <w:szCs w:val="22"/>
        </w:rPr>
        <w:t>study?</w:t>
      </w:r>
    </w:p>
    <w:p w14:paraId="1EB638F1" w14:textId="77777777" w:rsidR="005F1D88" w:rsidRDefault="005F1D88" w:rsidP="005F1D88">
      <w:pPr>
        <w:rPr>
          <w:rFonts w:ascii="Times New Roman" w:hAnsi="Times New Roman" w:cs="Times New Roman"/>
          <w:sz w:val="22"/>
          <w:szCs w:val="22"/>
        </w:rPr>
      </w:pPr>
    </w:p>
    <w:p w14:paraId="31E861A3" w14:textId="6F86F14B" w:rsidR="005F1D88" w:rsidRPr="00851398" w:rsidRDefault="005F1D88" w:rsidP="005F1D8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hairman</w:t>
      </w:r>
      <w:r w:rsidRPr="00851398">
        <w:rPr>
          <w:rFonts w:ascii="Times New Roman" w:hAnsi="Times New Roman" w:cs="Times New Roman"/>
          <w:sz w:val="22"/>
          <w:szCs w:val="22"/>
        </w:rPr>
        <w:t xml:space="preserve"> Shirley:  How do we best address what we want </w:t>
      </w:r>
      <w:r w:rsidR="009639DE">
        <w:rPr>
          <w:rFonts w:ascii="Times New Roman" w:hAnsi="Times New Roman" w:cs="Times New Roman"/>
          <w:sz w:val="22"/>
          <w:szCs w:val="22"/>
        </w:rPr>
        <w:t xml:space="preserve">the </w:t>
      </w:r>
      <w:r w:rsidRPr="00851398">
        <w:rPr>
          <w:rFonts w:ascii="Times New Roman" w:hAnsi="Times New Roman" w:cs="Times New Roman"/>
          <w:sz w:val="22"/>
          <w:szCs w:val="22"/>
        </w:rPr>
        <w:t xml:space="preserve">document to look </w:t>
      </w:r>
      <w:r w:rsidR="009639DE">
        <w:rPr>
          <w:rFonts w:ascii="Times New Roman" w:hAnsi="Times New Roman" w:cs="Times New Roman"/>
          <w:sz w:val="22"/>
          <w:szCs w:val="22"/>
        </w:rPr>
        <w:t xml:space="preserve">at, </w:t>
      </w:r>
      <w:r w:rsidRPr="00851398">
        <w:rPr>
          <w:rFonts w:ascii="Times New Roman" w:hAnsi="Times New Roman" w:cs="Times New Roman"/>
          <w:sz w:val="22"/>
          <w:szCs w:val="22"/>
        </w:rPr>
        <w:t>to study</w:t>
      </w:r>
      <w:r w:rsidR="009639DE">
        <w:rPr>
          <w:rFonts w:ascii="Times New Roman" w:hAnsi="Times New Roman" w:cs="Times New Roman"/>
          <w:sz w:val="22"/>
          <w:szCs w:val="22"/>
        </w:rPr>
        <w:t>,</w:t>
      </w:r>
      <w:r w:rsidRPr="00851398">
        <w:rPr>
          <w:rFonts w:ascii="Times New Roman" w:hAnsi="Times New Roman" w:cs="Times New Roman"/>
          <w:sz w:val="22"/>
          <w:szCs w:val="22"/>
        </w:rPr>
        <w:t xml:space="preserve"> to address?</w:t>
      </w:r>
    </w:p>
    <w:p w14:paraId="76AA3638" w14:textId="7AEF0072" w:rsidR="00F06AB3" w:rsidRPr="00851398" w:rsidRDefault="00F06AB3" w:rsidP="006558EC">
      <w:pPr>
        <w:rPr>
          <w:rFonts w:ascii="Times New Roman" w:hAnsi="Times New Roman" w:cs="Times New Roman"/>
          <w:sz w:val="22"/>
          <w:szCs w:val="22"/>
        </w:rPr>
      </w:pPr>
    </w:p>
    <w:p w14:paraId="57ED7C8A" w14:textId="77777777" w:rsidR="005F1D88" w:rsidRPr="00851398" w:rsidRDefault="005F1D88" w:rsidP="005F1D88">
      <w:pPr>
        <w:ind w:left="72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Discussion Ensued</w:t>
      </w:r>
    </w:p>
    <w:p w14:paraId="16EF999A" w14:textId="77777777" w:rsidR="005F1D88" w:rsidRDefault="005F1D88" w:rsidP="006558EC">
      <w:pPr>
        <w:rPr>
          <w:rFonts w:ascii="Times New Roman" w:hAnsi="Times New Roman" w:cs="Times New Roman"/>
          <w:sz w:val="22"/>
          <w:szCs w:val="22"/>
        </w:rPr>
      </w:pPr>
    </w:p>
    <w:p w14:paraId="2C8A0523" w14:textId="571C63D8" w:rsidR="00F06AB3" w:rsidRDefault="00293826" w:rsidP="006558EC">
      <w:pPr>
        <w:rPr>
          <w:rFonts w:ascii="Times New Roman" w:hAnsi="Times New Roman" w:cs="Times New Roman"/>
          <w:sz w:val="22"/>
          <w:szCs w:val="22"/>
        </w:rPr>
      </w:pPr>
      <w:r w:rsidRPr="00293826">
        <w:rPr>
          <w:rFonts w:ascii="Times New Roman" w:eastAsia="Times New Roman" w:hAnsi="Times New Roman" w:cs="Times New Roman"/>
          <w:sz w:val="22"/>
          <w:szCs w:val="22"/>
        </w:rPr>
        <w:t>Director Clay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:  </w:t>
      </w:r>
      <w:r w:rsidR="00654F8B">
        <w:rPr>
          <w:rFonts w:ascii="Times New Roman" w:hAnsi="Times New Roman" w:cs="Times New Roman"/>
          <w:sz w:val="22"/>
          <w:szCs w:val="22"/>
        </w:rPr>
        <w:t xml:space="preserve">Update from UConn will be provided at the February Council meeting.  Interviews with council members have been completed.  UConn is in the process of </w:t>
      </w:r>
      <w:r w:rsidR="006026D5">
        <w:rPr>
          <w:rFonts w:ascii="Times New Roman" w:hAnsi="Times New Roman" w:cs="Times New Roman"/>
          <w:sz w:val="22"/>
          <w:szCs w:val="22"/>
        </w:rPr>
        <w:t xml:space="preserve">creating an MOU 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w/ State Police </w:t>
      </w:r>
      <w:r w:rsidR="006026D5">
        <w:rPr>
          <w:rFonts w:ascii="Times New Roman" w:hAnsi="Times New Roman" w:cs="Times New Roman"/>
          <w:sz w:val="22"/>
          <w:szCs w:val="22"/>
        </w:rPr>
        <w:t>to review and analyze c</w:t>
      </w:r>
      <w:r w:rsidR="00F06AB3" w:rsidRPr="00851398">
        <w:rPr>
          <w:rFonts w:ascii="Times New Roman" w:hAnsi="Times New Roman" w:cs="Times New Roman"/>
          <w:sz w:val="22"/>
          <w:szCs w:val="22"/>
        </w:rPr>
        <w:t>onviction</w:t>
      </w:r>
      <w:r w:rsidR="006026D5">
        <w:rPr>
          <w:rFonts w:ascii="Times New Roman" w:hAnsi="Times New Roman" w:cs="Times New Roman"/>
          <w:sz w:val="22"/>
          <w:szCs w:val="22"/>
        </w:rPr>
        <w:t xml:space="preserve"> and arrest </w:t>
      </w:r>
      <w:r w:rsidR="005F1D88">
        <w:rPr>
          <w:rFonts w:ascii="Times New Roman" w:hAnsi="Times New Roman" w:cs="Times New Roman"/>
          <w:sz w:val="22"/>
          <w:szCs w:val="22"/>
        </w:rPr>
        <w:t>data</w:t>
      </w:r>
      <w:r w:rsidR="00F06AB3" w:rsidRPr="00851398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5FE7C1AB" w14:textId="77777777" w:rsidR="005F1D88" w:rsidRPr="00851398" w:rsidRDefault="005F1D88" w:rsidP="006558EC">
      <w:pPr>
        <w:rPr>
          <w:rFonts w:ascii="Times New Roman" w:hAnsi="Times New Roman" w:cs="Times New Roman"/>
          <w:sz w:val="22"/>
          <w:szCs w:val="22"/>
        </w:rPr>
      </w:pPr>
    </w:p>
    <w:p w14:paraId="16D67537" w14:textId="6D4BB98C" w:rsidR="0082269E" w:rsidRPr="00851398" w:rsidRDefault="005F1D88" w:rsidP="0082269E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hairman </w:t>
      </w:r>
      <w:r w:rsidR="00AB545B" w:rsidRPr="00851398">
        <w:rPr>
          <w:rFonts w:ascii="Times New Roman" w:hAnsi="Times New Roman" w:cs="Times New Roman"/>
          <w:sz w:val="22"/>
          <w:szCs w:val="22"/>
        </w:rPr>
        <w:t xml:space="preserve">Shirley:  We’ve been charged with making certain </w:t>
      </w:r>
      <w:r>
        <w:rPr>
          <w:rFonts w:ascii="Times New Roman" w:hAnsi="Times New Roman" w:cs="Times New Roman"/>
          <w:sz w:val="22"/>
          <w:szCs w:val="22"/>
        </w:rPr>
        <w:t xml:space="preserve">Legislative </w:t>
      </w:r>
      <w:r w:rsidR="00AB545B" w:rsidRPr="00851398">
        <w:rPr>
          <w:rFonts w:ascii="Times New Roman" w:hAnsi="Times New Roman" w:cs="Times New Roman"/>
          <w:sz w:val="22"/>
          <w:szCs w:val="22"/>
        </w:rPr>
        <w:t>recommendations</w:t>
      </w:r>
      <w:r w:rsidR="0082269E">
        <w:rPr>
          <w:rFonts w:ascii="Times New Roman" w:hAnsi="Times New Roman" w:cs="Times New Roman"/>
          <w:sz w:val="22"/>
          <w:szCs w:val="22"/>
        </w:rPr>
        <w:t xml:space="preserve"> </w:t>
      </w:r>
      <w:r w:rsidR="0082269E" w:rsidRPr="00851398">
        <w:rPr>
          <w:rFonts w:ascii="Times New Roman" w:hAnsi="Times New Roman" w:cs="Times New Roman"/>
          <w:sz w:val="22"/>
          <w:szCs w:val="22"/>
        </w:rPr>
        <w:t xml:space="preserve">Would </w:t>
      </w:r>
      <w:r w:rsidR="0082269E">
        <w:rPr>
          <w:rFonts w:ascii="Times New Roman" w:hAnsi="Times New Roman" w:cs="Times New Roman"/>
          <w:sz w:val="22"/>
          <w:szCs w:val="22"/>
        </w:rPr>
        <w:t xml:space="preserve">should have a </w:t>
      </w:r>
      <w:r w:rsidR="0082269E" w:rsidRPr="00851398">
        <w:rPr>
          <w:rFonts w:ascii="Times New Roman" w:hAnsi="Times New Roman" w:cs="Times New Roman"/>
          <w:sz w:val="22"/>
          <w:szCs w:val="22"/>
        </w:rPr>
        <w:t>mechanism that we can formulate</w:t>
      </w:r>
      <w:r w:rsidR="0082269E">
        <w:rPr>
          <w:rFonts w:ascii="Times New Roman" w:hAnsi="Times New Roman" w:cs="Times New Roman"/>
          <w:sz w:val="22"/>
          <w:szCs w:val="22"/>
        </w:rPr>
        <w:t xml:space="preserve"> a draft of all legislative proposals and recommendations</w:t>
      </w:r>
    </w:p>
    <w:p w14:paraId="6F3AF569" w14:textId="77777777" w:rsidR="0082269E" w:rsidRDefault="0082269E" w:rsidP="0082269E">
      <w:pPr>
        <w:rPr>
          <w:rFonts w:ascii="Times New Roman" w:hAnsi="Times New Roman" w:cs="Times New Roman"/>
          <w:sz w:val="22"/>
          <w:szCs w:val="22"/>
        </w:rPr>
      </w:pPr>
    </w:p>
    <w:p w14:paraId="76FCD30A" w14:textId="1042ACA4" w:rsidR="0082269E" w:rsidRPr="00851398" w:rsidRDefault="0082269E" w:rsidP="0082269E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mber</w:t>
      </w:r>
      <w:r w:rsidRPr="00851398">
        <w:rPr>
          <w:rFonts w:ascii="Times New Roman" w:hAnsi="Times New Roman" w:cs="Times New Roman"/>
          <w:sz w:val="22"/>
          <w:szCs w:val="22"/>
        </w:rPr>
        <w:t xml:space="preserve"> Naeem:  </w:t>
      </w:r>
      <w:r>
        <w:rPr>
          <w:rFonts w:ascii="Times New Roman" w:hAnsi="Times New Roman" w:cs="Times New Roman"/>
          <w:sz w:val="22"/>
          <w:szCs w:val="22"/>
        </w:rPr>
        <w:t>committee sh</w:t>
      </w:r>
      <w:r w:rsidRPr="00851398">
        <w:rPr>
          <w:rFonts w:ascii="Times New Roman" w:hAnsi="Times New Roman" w:cs="Times New Roman"/>
          <w:sz w:val="22"/>
          <w:szCs w:val="22"/>
        </w:rPr>
        <w:t xml:space="preserve">ould recommend 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851398">
        <w:rPr>
          <w:rFonts w:ascii="Times New Roman" w:hAnsi="Times New Roman" w:cs="Times New Roman"/>
          <w:sz w:val="22"/>
          <w:szCs w:val="22"/>
        </w:rPr>
        <w:t xml:space="preserve"> timeline</w:t>
      </w:r>
      <w:r>
        <w:rPr>
          <w:rFonts w:ascii="Times New Roman" w:hAnsi="Times New Roman" w:cs="Times New Roman"/>
          <w:sz w:val="22"/>
          <w:szCs w:val="22"/>
        </w:rPr>
        <w:t xml:space="preserve"> to collect and submit information</w:t>
      </w:r>
    </w:p>
    <w:p w14:paraId="5C392842" w14:textId="77777777" w:rsidR="0082269E" w:rsidRPr="00851398" w:rsidRDefault="0082269E" w:rsidP="0082269E">
      <w:pPr>
        <w:rPr>
          <w:rFonts w:ascii="Times New Roman" w:hAnsi="Times New Roman" w:cs="Times New Roman"/>
          <w:sz w:val="22"/>
          <w:szCs w:val="22"/>
        </w:rPr>
      </w:pPr>
    </w:p>
    <w:p w14:paraId="17CA4F1C" w14:textId="77777777" w:rsidR="0082269E" w:rsidRPr="00851398" w:rsidRDefault="0082269E" w:rsidP="0082269E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hairman</w:t>
      </w:r>
      <w:r w:rsidRPr="00851398">
        <w:rPr>
          <w:rFonts w:ascii="Times New Roman" w:hAnsi="Times New Roman" w:cs="Times New Roman"/>
          <w:sz w:val="22"/>
          <w:szCs w:val="22"/>
        </w:rPr>
        <w:t xml:space="preserve"> Shirley:  Any volunteers?</w:t>
      </w:r>
    </w:p>
    <w:p w14:paraId="252BE77C" w14:textId="77777777" w:rsidR="0082269E" w:rsidRDefault="0082269E" w:rsidP="0082269E">
      <w:pPr>
        <w:rPr>
          <w:rFonts w:ascii="Times New Roman" w:hAnsi="Times New Roman" w:cs="Times New Roman"/>
          <w:sz w:val="22"/>
          <w:szCs w:val="22"/>
        </w:rPr>
      </w:pPr>
    </w:p>
    <w:p w14:paraId="37D05509" w14:textId="1B518675" w:rsidR="00AB545B" w:rsidRPr="00851398" w:rsidRDefault="0082269E" w:rsidP="006558E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mber</w:t>
      </w:r>
      <w:r w:rsidR="00AB545B" w:rsidRPr="00851398">
        <w:rPr>
          <w:rFonts w:ascii="Times New Roman" w:hAnsi="Times New Roman" w:cs="Times New Roman"/>
          <w:sz w:val="22"/>
          <w:szCs w:val="22"/>
        </w:rPr>
        <w:t xml:space="preserve"> Jefferson:  </w:t>
      </w:r>
      <w:r>
        <w:rPr>
          <w:rFonts w:ascii="Times New Roman" w:hAnsi="Times New Roman" w:cs="Times New Roman"/>
          <w:sz w:val="22"/>
          <w:szCs w:val="22"/>
        </w:rPr>
        <w:t xml:space="preserve">Yes, I will receive information.  </w:t>
      </w:r>
      <w:r w:rsidR="00AB545B" w:rsidRPr="00851398">
        <w:rPr>
          <w:rFonts w:ascii="Times New Roman" w:hAnsi="Times New Roman" w:cs="Times New Roman"/>
          <w:sz w:val="22"/>
          <w:szCs w:val="22"/>
        </w:rPr>
        <w:t xml:space="preserve">Let’s </w:t>
      </w:r>
      <w:r>
        <w:rPr>
          <w:rFonts w:ascii="Times New Roman" w:hAnsi="Times New Roman" w:cs="Times New Roman"/>
          <w:sz w:val="22"/>
          <w:szCs w:val="22"/>
        </w:rPr>
        <w:t>request</w:t>
      </w:r>
      <w:r w:rsidR="00AB545B" w:rsidRPr="00851398">
        <w:rPr>
          <w:rFonts w:ascii="Times New Roman" w:hAnsi="Times New Roman" w:cs="Times New Roman"/>
          <w:sz w:val="22"/>
          <w:szCs w:val="22"/>
        </w:rPr>
        <w:t xml:space="preserve"> running list </w:t>
      </w:r>
      <w:r w:rsidR="005F1D88">
        <w:rPr>
          <w:rFonts w:ascii="Times New Roman" w:hAnsi="Times New Roman" w:cs="Times New Roman"/>
          <w:sz w:val="22"/>
          <w:szCs w:val="22"/>
        </w:rPr>
        <w:t xml:space="preserve">of legislative recommendations from committees </w:t>
      </w:r>
      <w:r w:rsidR="00AB545B" w:rsidRPr="00851398">
        <w:rPr>
          <w:rFonts w:ascii="Times New Roman" w:hAnsi="Times New Roman" w:cs="Times New Roman"/>
          <w:sz w:val="22"/>
          <w:szCs w:val="22"/>
        </w:rPr>
        <w:t>and move forward</w:t>
      </w:r>
      <w:r>
        <w:rPr>
          <w:rFonts w:ascii="Times New Roman" w:hAnsi="Times New Roman" w:cs="Times New Roman"/>
          <w:sz w:val="22"/>
          <w:szCs w:val="22"/>
        </w:rPr>
        <w:t xml:space="preserve"> with a draft letter of proposals/recommendations.  Member Jefferson offered to be the receiver of all recommends.   </w:t>
      </w:r>
    </w:p>
    <w:p w14:paraId="3DEB0655" w14:textId="7C5ECF81" w:rsidR="00AB545B" w:rsidRPr="00851398" w:rsidRDefault="00AB545B" w:rsidP="006558EC">
      <w:pPr>
        <w:rPr>
          <w:rFonts w:ascii="Times New Roman" w:hAnsi="Times New Roman" w:cs="Times New Roman"/>
          <w:sz w:val="22"/>
          <w:szCs w:val="22"/>
        </w:rPr>
      </w:pPr>
    </w:p>
    <w:p w14:paraId="66BCC185" w14:textId="12B15D93" w:rsidR="00AB545B" w:rsidRPr="00851398" w:rsidRDefault="00AB545B" w:rsidP="0082269E">
      <w:pPr>
        <w:ind w:left="720"/>
        <w:rPr>
          <w:rFonts w:ascii="Times New Roman" w:hAnsi="Times New Roman" w:cs="Times New Roman"/>
          <w:sz w:val="22"/>
          <w:szCs w:val="22"/>
        </w:rPr>
      </w:pPr>
      <w:r w:rsidRPr="00851398">
        <w:rPr>
          <w:rFonts w:ascii="Times New Roman" w:hAnsi="Times New Roman" w:cs="Times New Roman"/>
          <w:sz w:val="22"/>
          <w:szCs w:val="22"/>
        </w:rPr>
        <w:t>Discussion Ensued.</w:t>
      </w:r>
    </w:p>
    <w:p w14:paraId="642A36BF" w14:textId="77777777" w:rsidR="00293826" w:rsidRDefault="00293826" w:rsidP="00293826">
      <w:pPr>
        <w:rPr>
          <w:rFonts w:ascii="Times New Roman" w:hAnsi="Times New Roman" w:cs="Times New Roman"/>
          <w:sz w:val="22"/>
          <w:szCs w:val="22"/>
        </w:rPr>
      </w:pPr>
    </w:p>
    <w:p w14:paraId="0B03699F" w14:textId="1CF7A965" w:rsidR="00293826" w:rsidRPr="00851398" w:rsidRDefault="00293826" w:rsidP="0029382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mber</w:t>
      </w:r>
      <w:r w:rsidRPr="00851398">
        <w:rPr>
          <w:rFonts w:ascii="Times New Roman" w:hAnsi="Times New Roman" w:cs="Times New Roman"/>
          <w:sz w:val="22"/>
          <w:szCs w:val="22"/>
        </w:rPr>
        <w:t xml:space="preserve"> Jefferson:  Yes, send to me and I will work with Staff Attorney on this.</w:t>
      </w:r>
    </w:p>
    <w:p w14:paraId="606B4708" w14:textId="77777777" w:rsidR="00293826" w:rsidRDefault="00293826" w:rsidP="00293826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3A865916" w14:textId="4F147F7A" w:rsidR="00293826" w:rsidRPr="00293826" w:rsidRDefault="00293826" w:rsidP="00293826">
      <w:pPr>
        <w:rPr>
          <w:rFonts w:ascii="Times New Roman" w:eastAsia="Times New Roman" w:hAnsi="Times New Roman" w:cs="Times New Roman"/>
          <w:sz w:val="22"/>
          <w:szCs w:val="22"/>
        </w:rPr>
      </w:pPr>
      <w:r w:rsidRPr="00293826">
        <w:rPr>
          <w:rFonts w:ascii="Times New Roman" w:eastAsia="Times New Roman" w:hAnsi="Times New Roman" w:cs="Times New Roman"/>
          <w:sz w:val="22"/>
          <w:szCs w:val="22"/>
        </w:rPr>
        <w:t>Director Clay Noted Ownership &amp; Control Criteria was previously voted on at the October committee meeting  and will be moved to Full Council for action.  Meeting Adjourned at 12:06PM</w:t>
      </w:r>
    </w:p>
    <w:p w14:paraId="1191F4D2" w14:textId="77777777" w:rsidR="0082269E" w:rsidRDefault="0082269E" w:rsidP="006558EC">
      <w:pPr>
        <w:rPr>
          <w:rFonts w:ascii="Times New Roman" w:hAnsi="Times New Roman" w:cs="Times New Roman"/>
          <w:sz w:val="22"/>
          <w:szCs w:val="22"/>
        </w:rPr>
      </w:pPr>
    </w:p>
    <w:p w14:paraId="0C0077C9" w14:textId="762E188A" w:rsidR="00AB545B" w:rsidRPr="00851398" w:rsidRDefault="005F1D88" w:rsidP="006558E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hairman</w:t>
      </w:r>
      <w:r w:rsidR="00AB545B" w:rsidRPr="00851398">
        <w:rPr>
          <w:rFonts w:ascii="Times New Roman" w:hAnsi="Times New Roman" w:cs="Times New Roman"/>
          <w:sz w:val="22"/>
          <w:szCs w:val="22"/>
        </w:rPr>
        <w:t xml:space="preserve"> Shirley:  </w:t>
      </w:r>
      <w:r w:rsidR="0082269E">
        <w:rPr>
          <w:rFonts w:ascii="Times New Roman" w:hAnsi="Times New Roman" w:cs="Times New Roman"/>
          <w:sz w:val="22"/>
          <w:szCs w:val="22"/>
        </w:rPr>
        <w:t>Requested a m</w:t>
      </w:r>
      <w:r w:rsidR="00AB545B" w:rsidRPr="00851398">
        <w:rPr>
          <w:rFonts w:ascii="Times New Roman" w:hAnsi="Times New Roman" w:cs="Times New Roman"/>
          <w:sz w:val="22"/>
          <w:szCs w:val="22"/>
        </w:rPr>
        <w:t xml:space="preserve">otion to </w:t>
      </w:r>
      <w:r w:rsidR="0082269E">
        <w:rPr>
          <w:rFonts w:ascii="Times New Roman" w:hAnsi="Times New Roman" w:cs="Times New Roman"/>
          <w:sz w:val="22"/>
          <w:szCs w:val="22"/>
        </w:rPr>
        <w:t>a</w:t>
      </w:r>
      <w:r w:rsidR="00AB545B" w:rsidRPr="00851398">
        <w:rPr>
          <w:rFonts w:ascii="Times New Roman" w:hAnsi="Times New Roman" w:cs="Times New Roman"/>
          <w:sz w:val="22"/>
          <w:szCs w:val="22"/>
        </w:rPr>
        <w:t>djourn</w:t>
      </w:r>
    </w:p>
    <w:p w14:paraId="63F729F3" w14:textId="04411A5A" w:rsidR="00A979BF" w:rsidRPr="0082269E" w:rsidRDefault="002F12A7" w:rsidP="0082269E">
      <w:pPr>
        <w:ind w:left="720"/>
        <w:rPr>
          <w:rFonts w:ascii="Times New Roman" w:eastAsia="Times New Roman" w:hAnsi="Times New Roman" w:cs="Times New Roman"/>
          <w:sz w:val="22"/>
          <w:szCs w:val="22"/>
        </w:rPr>
      </w:pPr>
      <w:r w:rsidRPr="0082269E">
        <w:rPr>
          <w:rFonts w:ascii="Times New Roman" w:eastAsia="Times New Roman" w:hAnsi="Times New Roman" w:cs="Times New Roman"/>
          <w:sz w:val="22"/>
          <w:szCs w:val="22"/>
        </w:rPr>
        <w:t>Motion</w:t>
      </w:r>
      <w:r w:rsidR="00851398" w:rsidRPr="0082269E">
        <w:rPr>
          <w:rFonts w:ascii="Times New Roman" w:eastAsia="Times New Roman" w:hAnsi="Times New Roman" w:cs="Times New Roman"/>
          <w:sz w:val="22"/>
          <w:szCs w:val="22"/>
        </w:rPr>
        <w:t xml:space="preserve"> to adjourn</w:t>
      </w:r>
      <w:r w:rsidRPr="0082269E">
        <w:rPr>
          <w:rFonts w:ascii="Times New Roman" w:eastAsia="Times New Roman" w:hAnsi="Times New Roman" w:cs="Times New Roman"/>
          <w:sz w:val="22"/>
          <w:szCs w:val="22"/>
        </w:rPr>
        <w:t xml:space="preserve"> - </w:t>
      </w:r>
      <w:r w:rsidR="00A979BF" w:rsidRPr="0082269E">
        <w:rPr>
          <w:rFonts w:ascii="Times New Roman" w:eastAsia="Times New Roman" w:hAnsi="Times New Roman" w:cs="Times New Roman"/>
          <w:sz w:val="22"/>
          <w:szCs w:val="22"/>
        </w:rPr>
        <w:t>Joseph Williams</w:t>
      </w:r>
    </w:p>
    <w:p w14:paraId="40423964" w14:textId="2E863F9C" w:rsidR="00A979BF" w:rsidRPr="0082269E" w:rsidRDefault="002F12A7" w:rsidP="0082269E">
      <w:pPr>
        <w:ind w:left="1440"/>
        <w:rPr>
          <w:rFonts w:ascii="Times New Roman" w:eastAsia="Times New Roman" w:hAnsi="Times New Roman" w:cs="Times New Roman"/>
          <w:sz w:val="22"/>
          <w:szCs w:val="22"/>
        </w:rPr>
      </w:pPr>
      <w:r w:rsidRPr="0082269E">
        <w:rPr>
          <w:rFonts w:ascii="Times New Roman" w:eastAsia="Times New Roman" w:hAnsi="Times New Roman" w:cs="Times New Roman"/>
          <w:sz w:val="22"/>
          <w:szCs w:val="22"/>
        </w:rPr>
        <w:t>2</w:t>
      </w:r>
      <w:r w:rsidRPr="0082269E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nd</w:t>
      </w:r>
      <w:r w:rsidRPr="0082269E">
        <w:rPr>
          <w:rFonts w:ascii="Times New Roman" w:eastAsia="Times New Roman" w:hAnsi="Times New Roman" w:cs="Times New Roman"/>
          <w:sz w:val="22"/>
          <w:szCs w:val="22"/>
        </w:rPr>
        <w:t xml:space="preserve"> - </w:t>
      </w:r>
      <w:r w:rsidR="00A979BF" w:rsidRPr="0082269E">
        <w:rPr>
          <w:rFonts w:ascii="Times New Roman" w:eastAsia="Times New Roman" w:hAnsi="Times New Roman" w:cs="Times New Roman"/>
          <w:sz w:val="22"/>
          <w:szCs w:val="22"/>
        </w:rPr>
        <w:t xml:space="preserve">Michael Jefferson </w:t>
      </w:r>
    </w:p>
    <w:p w14:paraId="4B5A4FFB" w14:textId="446715E6" w:rsidR="002F12A7" w:rsidRPr="0082269E" w:rsidRDefault="00A979BF" w:rsidP="0082269E">
      <w:pPr>
        <w:ind w:left="1440"/>
        <w:rPr>
          <w:rFonts w:ascii="Times New Roman" w:eastAsia="Times New Roman" w:hAnsi="Times New Roman" w:cs="Times New Roman"/>
          <w:sz w:val="22"/>
          <w:szCs w:val="22"/>
        </w:rPr>
      </w:pPr>
      <w:r w:rsidRPr="0082269E">
        <w:rPr>
          <w:rFonts w:ascii="Times New Roman" w:eastAsia="Times New Roman" w:hAnsi="Times New Roman" w:cs="Times New Roman"/>
          <w:sz w:val="22"/>
          <w:szCs w:val="22"/>
        </w:rPr>
        <w:t>All In Favor</w:t>
      </w:r>
      <w:r w:rsidR="002F12A7" w:rsidRPr="0082269E">
        <w:rPr>
          <w:rFonts w:ascii="Times New Roman" w:eastAsia="Times New Roman" w:hAnsi="Times New Roman" w:cs="Times New Roman"/>
          <w:sz w:val="22"/>
          <w:szCs w:val="22"/>
        </w:rPr>
        <w:t xml:space="preserve"> – </w:t>
      </w:r>
    </w:p>
    <w:p w14:paraId="0C706AB8" w14:textId="24884D24" w:rsidR="00A979BF" w:rsidRPr="0082269E" w:rsidRDefault="00A979BF" w:rsidP="0082269E">
      <w:pPr>
        <w:ind w:left="2160"/>
        <w:rPr>
          <w:rFonts w:ascii="Times New Roman" w:eastAsia="Times New Roman" w:hAnsi="Times New Roman" w:cs="Times New Roman"/>
          <w:sz w:val="22"/>
          <w:szCs w:val="22"/>
        </w:rPr>
      </w:pPr>
      <w:r w:rsidRPr="0082269E">
        <w:rPr>
          <w:rFonts w:ascii="Times New Roman" w:eastAsia="Times New Roman" w:hAnsi="Times New Roman" w:cs="Times New Roman"/>
          <w:sz w:val="22"/>
          <w:szCs w:val="22"/>
        </w:rPr>
        <w:t>Williams, Jefferson, Naeem, Gordon</w:t>
      </w:r>
    </w:p>
    <w:p w14:paraId="52383FA8" w14:textId="4364E308" w:rsidR="00A979BF" w:rsidRPr="0082269E" w:rsidRDefault="00A979BF" w:rsidP="0082269E">
      <w:pPr>
        <w:ind w:left="1440"/>
        <w:rPr>
          <w:rFonts w:ascii="Times New Roman" w:eastAsia="Times New Roman" w:hAnsi="Times New Roman" w:cs="Times New Roman"/>
          <w:sz w:val="22"/>
          <w:szCs w:val="22"/>
        </w:rPr>
      </w:pPr>
      <w:r w:rsidRPr="0082269E">
        <w:rPr>
          <w:rFonts w:ascii="Times New Roman" w:eastAsia="Times New Roman" w:hAnsi="Times New Roman" w:cs="Times New Roman"/>
          <w:sz w:val="22"/>
          <w:szCs w:val="22"/>
        </w:rPr>
        <w:t>Nays</w:t>
      </w:r>
      <w:r w:rsidR="002F12A7" w:rsidRPr="0082269E">
        <w:rPr>
          <w:rFonts w:ascii="Times New Roman" w:eastAsia="Times New Roman" w:hAnsi="Times New Roman" w:cs="Times New Roman"/>
          <w:sz w:val="22"/>
          <w:szCs w:val="22"/>
        </w:rPr>
        <w:t xml:space="preserve"> - </w:t>
      </w:r>
      <w:r w:rsidRPr="0082269E">
        <w:rPr>
          <w:rFonts w:ascii="Times New Roman" w:eastAsia="Times New Roman" w:hAnsi="Times New Roman" w:cs="Times New Roman"/>
          <w:sz w:val="22"/>
          <w:szCs w:val="22"/>
        </w:rPr>
        <w:t xml:space="preserve"> None</w:t>
      </w:r>
    </w:p>
    <w:p w14:paraId="42823526" w14:textId="217BE77D" w:rsidR="00A979BF" w:rsidRPr="0082269E" w:rsidRDefault="00A979BF" w:rsidP="0082269E">
      <w:pPr>
        <w:ind w:left="1440"/>
        <w:rPr>
          <w:rFonts w:ascii="Times New Roman" w:eastAsia="Times New Roman" w:hAnsi="Times New Roman" w:cs="Times New Roman"/>
          <w:sz w:val="22"/>
          <w:szCs w:val="22"/>
        </w:rPr>
      </w:pPr>
      <w:r w:rsidRPr="0082269E">
        <w:rPr>
          <w:rFonts w:ascii="Times New Roman" w:eastAsia="Times New Roman" w:hAnsi="Times New Roman" w:cs="Times New Roman"/>
          <w:sz w:val="22"/>
          <w:szCs w:val="22"/>
        </w:rPr>
        <w:t>Abstentions</w:t>
      </w:r>
      <w:r w:rsidR="002F12A7" w:rsidRPr="0082269E">
        <w:rPr>
          <w:rFonts w:ascii="Times New Roman" w:eastAsia="Times New Roman" w:hAnsi="Times New Roman" w:cs="Times New Roman"/>
          <w:sz w:val="22"/>
          <w:szCs w:val="22"/>
        </w:rPr>
        <w:t xml:space="preserve"> - </w:t>
      </w:r>
      <w:r w:rsidRPr="0082269E">
        <w:rPr>
          <w:rFonts w:ascii="Times New Roman" w:eastAsia="Times New Roman" w:hAnsi="Times New Roman" w:cs="Times New Roman"/>
          <w:sz w:val="22"/>
          <w:szCs w:val="22"/>
        </w:rPr>
        <w:t xml:space="preserve"> None</w:t>
      </w:r>
    </w:p>
    <w:p w14:paraId="38B099BA" w14:textId="6A0645B7" w:rsidR="00A979BF" w:rsidRPr="00293826" w:rsidRDefault="00A979BF" w:rsidP="006558EC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79DC945D" w14:textId="47C7A47E" w:rsidR="0007089E" w:rsidRPr="00293826" w:rsidRDefault="0007089E" w:rsidP="006558EC">
      <w:pPr>
        <w:rPr>
          <w:rFonts w:ascii="Times New Roman" w:eastAsia="Times New Roman" w:hAnsi="Times New Roman" w:cs="Times New Roman"/>
          <w:sz w:val="22"/>
          <w:szCs w:val="22"/>
        </w:rPr>
      </w:pPr>
      <w:r w:rsidRPr="00293826">
        <w:rPr>
          <w:rFonts w:ascii="Times New Roman" w:eastAsia="Times New Roman" w:hAnsi="Times New Roman" w:cs="Times New Roman"/>
          <w:sz w:val="22"/>
          <w:szCs w:val="22"/>
        </w:rPr>
        <w:t>The SEC Policy Committee meets the 3</w:t>
      </w:r>
      <w:r w:rsidRPr="0029382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rd</w:t>
      </w:r>
      <w:r w:rsidRPr="00293826">
        <w:rPr>
          <w:rFonts w:ascii="Times New Roman" w:eastAsia="Times New Roman" w:hAnsi="Times New Roman" w:cs="Times New Roman"/>
          <w:sz w:val="22"/>
          <w:szCs w:val="22"/>
        </w:rPr>
        <w:t xml:space="preserve"> Thursday of each month @ 10 am. </w:t>
      </w:r>
    </w:p>
    <w:p w14:paraId="5907426B" w14:textId="0DA1D080" w:rsidR="002E6447" w:rsidRPr="00293826" w:rsidRDefault="002E6447" w:rsidP="006558EC">
      <w:pPr>
        <w:rPr>
          <w:rFonts w:ascii="Times New Roman" w:eastAsia="Times New Roman" w:hAnsi="Times New Roman" w:cs="Times New Roman"/>
          <w:sz w:val="22"/>
          <w:szCs w:val="22"/>
        </w:rPr>
      </w:pPr>
    </w:p>
    <w:bookmarkEnd w:id="0"/>
    <w:p w14:paraId="10C3F9D9" w14:textId="07488417" w:rsidR="002E552F" w:rsidRPr="00293826" w:rsidRDefault="002E552F" w:rsidP="00DF29D0">
      <w:pPr>
        <w:rPr>
          <w:rFonts w:ascii="Times New Roman" w:hAnsi="Times New Roman" w:cs="Times New Roman"/>
          <w:sz w:val="22"/>
          <w:szCs w:val="22"/>
        </w:rPr>
      </w:pPr>
    </w:p>
    <w:sectPr w:rsidR="002E552F" w:rsidRPr="00293826" w:rsidSect="006421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3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986F1" w14:textId="77777777" w:rsidR="00C173C3" w:rsidRDefault="00C173C3" w:rsidP="00190F70">
      <w:r>
        <w:separator/>
      </w:r>
    </w:p>
  </w:endnote>
  <w:endnote w:type="continuationSeparator" w:id="0">
    <w:p w14:paraId="4D22F3C4" w14:textId="77777777" w:rsidR="00C173C3" w:rsidRDefault="00C173C3" w:rsidP="00190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 Grotesk BE Medium">
    <w:altName w:val="Tw Cen MT Condensed Extra Bold"/>
    <w:panose1 w:val="00000000000000000000"/>
    <w:charset w:val="00"/>
    <w:family w:val="modern"/>
    <w:notTrueType/>
    <w:pitch w:val="variable"/>
    <w:sig w:usb0="8000002F" w:usb1="4000004A" w:usb2="00000000" w:usb3="00000000" w:csb0="00000001" w:csb1="00000000"/>
  </w:font>
  <w:font w:name="Akzidenz Grotesk BE Regular">
    <w:altName w:val="Corbel"/>
    <w:panose1 w:val="00000000000000000000"/>
    <w:charset w:val="00"/>
    <w:family w:val="modern"/>
    <w:notTrueType/>
    <w:pitch w:val="variable"/>
    <w:sig w:usb0="8000002F" w:usb1="40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7DD39" w14:textId="77777777" w:rsidR="0036059C" w:rsidRDefault="003605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FD4CA" w14:textId="7B0E6ECD" w:rsidR="00F976B8" w:rsidRDefault="003A4DBC" w:rsidP="00642137">
    <w:pPr>
      <w:pStyle w:val="Footer"/>
      <w:ind w:left="-1440" w:right="-1440"/>
    </w:pPr>
    <w:r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27151EF1" wp14:editId="670BFF03">
              <wp:simplePos x="0" y="0"/>
              <wp:positionH relativeFrom="column">
                <wp:posOffset>514350</wp:posOffset>
              </wp:positionH>
              <wp:positionV relativeFrom="paragraph">
                <wp:posOffset>-405130</wp:posOffset>
              </wp:positionV>
              <wp:extent cx="4997450" cy="1404620"/>
              <wp:effectExtent l="0" t="0" r="0" b="698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974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6EE0F4" w14:textId="77777777" w:rsidR="00761F60" w:rsidRPr="00DD76DA" w:rsidRDefault="00761F60" w:rsidP="00761F60">
                          <w:pPr>
                            <w:jc w:val="center"/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10"/>
                              <w:szCs w:val="10"/>
                            </w:rPr>
                          </w:pPr>
                        </w:p>
                        <w:p w14:paraId="73B8E23B" w14:textId="77777777" w:rsidR="00761F60" w:rsidRDefault="00761F60" w:rsidP="00761F60">
                          <w:pPr>
                            <w:jc w:val="center"/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450 Columbus Blvd., Suite 5    </w:t>
                          </w:r>
                          <w:r w:rsidRPr="00DD76DA">
                            <w:rPr>
                              <w:rFonts w:ascii="Akzidenz Grotesk BE Regular" w:hAnsi="Akzidenz Grotesk BE Regular"/>
                              <w:color w:val="0070C0"/>
                              <w:sz w:val="18"/>
                              <w:szCs w:val="18"/>
                            </w:rPr>
                            <w:t>I</w:t>
                          </w:r>
                          <w:r w:rsidRPr="003A4DBC"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Hartford, CT 06103    </w:t>
                          </w:r>
                          <w:r w:rsidRPr="00DD76DA">
                            <w:rPr>
                              <w:rFonts w:ascii="Akzidenz Grotesk BE Regular" w:hAnsi="Akzidenz Grotesk BE Regular"/>
                              <w:color w:val="0070C0"/>
                              <w:sz w:val="18"/>
                              <w:szCs w:val="18"/>
                            </w:rPr>
                            <w:t>I</w:t>
                          </w:r>
                          <w:r w:rsidRPr="003A4DBC"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P: 860.</w:t>
                          </w:r>
                          <w:r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543.3481</w:t>
                          </w: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DD76DA">
                            <w:rPr>
                              <w:rFonts w:ascii="Akzidenz Grotesk BE Regular" w:hAnsi="Akzidenz Grotesk BE Regular"/>
                              <w:color w:val="0070C0"/>
                              <w:sz w:val="18"/>
                              <w:szCs w:val="18"/>
                            </w:rPr>
                            <w:t>I</w:t>
                          </w:r>
                          <w:r w:rsidRPr="003A4DBC"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   </w:t>
                          </w:r>
                          <w:r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ct</w:t>
                          </w: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.gov</w:t>
                          </w:r>
                          <w:r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/socialequitycouncil</w:t>
                          </w:r>
                        </w:p>
                        <w:p w14:paraId="2EFCBCE2" w14:textId="27CD028B" w:rsidR="003A4DBC" w:rsidRPr="005C1D87" w:rsidRDefault="003A4DBC" w:rsidP="002D456F">
                          <w:pPr>
                            <w:rPr>
                              <w:rFonts w:ascii="Akzidenz Grotesk BE Regular" w:hAnsi="Akzidenz Grotesk BE Regular"/>
                              <w:i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7151EF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.5pt;margin-top:-31.9pt;width:393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" stroked="f">
              <v:textbox style="mso-fit-shape-to-text:t">
                <w:txbxContent>
                  <w:p w14:paraId="776EE0F4" w14:textId="77777777" w:rsidR="00761F60" w:rsidRPr="00DD76DA" w:rsidRDefault="00761F60" w:rsidP="00761F60">
                    <w:pPr>
                      <w:jc w:val="center"/>
                      <w:rPr>
                        <w:rFonts w:ascii="Akzidenz Grotesk BE Medium" w:hAnsi="Akzidenz Grotesk BE Medium"/>
                        <w:color w:val="808080" w:themeColor="background1" w:themeShade="80"/>
                        <w:sz w:val="10"/>
                        <w:szCs w:val="10"/>
                      </w:rPr>
                    </w:pPr>
                  </w:p>
                  <w:p w14:paraId="73B8E23B" w14:textId="77777777" w:rsidR="00761F60" w:rsidRDefault="00761F60" w:rsidP="00761F60">
                    <w:pPr>
                      <w:jc w:val="center"/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 xml:space="preserve">450 Columbus Blvd., Suite 5    </w:t>
                    </w:r>
                    <w:r w:rsidRPr="00DD76DA">
                      <w:rPr>
                        <w:rFonts w:ascii="Akzidenz Grotesk BE Regular" w:hAnsi="Akzidenz Grotesk BE Regular"/>
                        <w:color w:val="0070C0"/>
                        <w:sz w:val="18"/>
                        <w:szCs w:val="18"/>
                      </w:rPr>
                      <w:t>I</w:t>
                    </w:r>
                    <w:r w:rsidRPr="003A4DBC"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  <w:t xml:space="preserve">    </w:t>
                    </w: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 xml:space="preserve">Hartford, CT 06103    </w:t>
                    </w:r>
                    <w:r w:rsidRPr="00DD76DA">
                      <w:rPr>
                        <w:rFonts w:ascii="Akzidenz Grotesk BE Regular" w:hAnsi="Akzidenz Grotesk BE Regular"/>
                        <w:color w:val="0070C0"/>
                        <w:sz w:val="18"/>
                        <w:szCs w:val="18"/>
                      </w:rPr>
                      <w:t>I</w:t>
                    </w:r>
                    <w:r w:rsidRPr="003A4DBC"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  <w:t xml:space="preserve">    </w:t>
                    </w: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P: 860.</w:t>
                    </w:r>
                    <w:r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543.3481</w:t>
                    </w: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 xml:space="preserve">    </w:t>
                    </w:r>
                    <w:r w:rsidRPr="00DD76DA">
                      <w:rPr>
                        <w:rFonts w:ascii="Akzidenz Grotesk BE Regular" w:hAnsi="Akzidenz Grotesk BE Regular"/>
                        <w:color w:val="0070C0"/>
                        <w:sz w:val="18"/>
                        <w:szCs w:val="18"/>
                      </w:rPr>
                      <w:t>I</w:t>
                    </w:r>
                    <w:r w:rsidRPr="003A4DBC"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  <w:t xml:space="preserve">    </w:t>
                    </w:r>
                    <w:r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ct</w:t>
                    </w: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.gov</w:t>
                    </w:r>
                    <w:r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/socialequitycouncil</w:t>
                    </w:r>
                  </w:p>
                  <w:p w14:paraId="2EFCBCE2" w14:textId="27CD028B" w:rsidR="003A4DBC" w:rsidRPr="005C1D87" w:rsidRDefault="003A4DBC" w:rsidP="002D456F">
                    <w:pPr>
                      <w:rPr>
                        <w:rFonts w:ascii="Akzidenz Grotesk BE Regular" w:hAnsi="Akzidenz Grotesk BE Regular"/>
                        <w:i/>
                        <w:color w:val="7F7F7F" w:themeColor="text1" w:themeTint="80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5A36E" w14:textId="77777777" w:rsidR="0036059C" w:rsidRDefault="00360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47001" w14:textId="77777777" w:rsidR="00C173C3" w:rsidRDefault="00C173C3" w:rsidP="00190F70">
      <w:r>
        <w:separator/>
      </w:r>
    </w:p>
  </w:footnote>
  <w:footnote w:type="continuationSeparator" w:id="0">
    <w:p w14:paraId="07A91030" w14:textId="77777777" w:rsidR="00C173C3" w:rsidRDefault="00C173C3" w:rsidP="00190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1361A" w14:textId="77777777" w:rsidR="0036059C" w:rsidRDefault="003605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BF5D" w14:textId="4C6D9A80" w:rsidR="006A1CBF" w:rsidRDefault="006A1CB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48194BF" wp14:editId="0CA38B24">
          <wp:simplePos x="0" y="0"/>
          <wp:positionH relativeFrom="margin">
            <wp:posOffset>0</wp:posOffset>
          </wp:positionH>
          <wp:positionV relativeFrom="page">
            <wp:posOffset>393700</wp:posOffset>
          </wp:positionV>
          <wp:extent cx="1907540" cy="474980"/>
          <wp:effectExtent l="0" t="0" r="0" b="127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7540" cy="474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F18597" w14:textId="23CD0E1F" w:rsidR="006A1CBF" w:rsidRDefault="00A73D40">
    <w:pPr>
      <w:pStyle w:val="Header"/>
    </w:pPr>
    <w:r w:rsidRPr="005D641A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5B4CF3CB" wp14:editId="7A1E1A9B">
              <wp:simplePos x="0" y="0"/>
              <wp:positionH relativeFrom="margin">
                <wp:posOffset>2259330</wp:posOffset>
              </wp:positionH>
              <wp:positionV relativeFrom="paragraph">
                <wp:posOffset>22860</wp:posOffset>
              </wp:positionV>
              <wp:extent cx="3759200" cy="335915"/>
              <wp:effectExtent l="0" t="0" r="0" b="698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9200" cy="3359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498C0A" w14:textId="1B921314" w:rsidR="005D641A" w:rsidRPr="0036059C" w:rsidRDefault="00761F60" w:rsidP="005D641A">
                          <w:pPr>
                            <w:jc w:val="right"/>
                            <w:rPr>
                              <w:rFonts w:ascii="Akzidenz Grotesk BE Medium" w:hAnsi="Akzidenz Grotesk BE Medium"/>
                              <w:color w:val="7F7F7F" w:themeColor="text1" w:themeTint="80"/>
                              <w:sz w:val="32"/>
                              <w:szCs w:val="32"/>
                            </w:rPr>
                          </w:pPr>
                          <w:r w:rsidRPr="0036059C">
                            <w:rPr>
                              <w:rFonts w:ascii="Akzidenz Grotesk BE Medium" w:hAnsi="Akzidenz Grotesk BE Medium"/>
                              <w:color w:val="7F7F7F" w:themeColor="text1" w:themeTint="80"/>
                              <w:sz w:val="32"/>
                              <w:szCs w:val="32"/>
                            </w:rPr>
                            <w:t>Social Equity Council</w:t>
                          </w:r>
                        </w:p>
                        <w:p w14:paraId="2D8E5864" w14:textId="77777777" w:rsidR="005D641A" w:rsidRDefault="005D641A" w:rsidP="005D641A">
                          <w:pPr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</w:p>
                        <w:p w14:paraId="48E1B870" w14:textId="77777777" w:rsidR="005D641A" w:rsidRPr="00704501" w:rsidRDefault="005D641A" w:rsidP="005D641A">
                          <w:pPr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</w:p>
                        <w:p w14:paraId="166D7ECD" w14:textId="77777777" w:rsidR="005D641A" w:rsidRDefault="005D641A" w:rsidP="005D641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4CF3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7.9pt;margin-top:1.8pt;width:296pt;height:26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" stroked="f">
              <v:textbox>
                <w:txbxContent>
                  <w:p w14:paraId="71498C0A" w14:textId="1B921314" w:rsidR="005D641A" w:rsidRPr="0036059C" w:rsidRDefault="00761F60" w:rsidP="005D641A">
                    <w:pPr>
                      <w:jc w:val="right"/>
                      <w:rPr>
                        <w:rFonts w:ascii="Akzidenz Grotesk BE Medium" w:hAnsi="Akzidenz Grotesk BE Medium"/>
                        <w:color w:val="7F7F7F" w:themeColor="text1" w:themeTint="80"/>
                        <w:sz w:val="32"/>
                        <w:szCs w:val="32"/>
                      </w:rPr>
                    </w:pPr>
                    <w:r w:rsidRPr="0036059C">
                      <w:rPr>
                        <w:rFonts w:ascii="Akzidenz Grotesk BE Medium" w:hAnsi="Akzidenz Grotesk BE Medium"/>
                        <w:color w:val="7F7F7F" w:themeColor="text1" w:themeTint="80"/>
                        <w:sz w:val="32"/>
                        <w:szCs w:val="32"/>
                      </w:rPr>
                      <w:t>Social Equity Council</w:t>
                    </w:r>
                  </w:p>
                  <w:p w14:paraId="2D8E5864" w14:textId="77777777" w:rsidR="005D641A" w:rsidRDefault="005D641A" w:rsidP="005D641A">
                    <w:pPr>
                      <w:rPr>
                        <w:rFonts w:ascii="Akzidenz Grotesk BE Medium" w:hAnsi="Akzidenz Grotesk BE Medium"/>
                        <w:color w:val="808080" w:themeColor="background1" w:themeShade="80"/>
                        <w:sz w:val="22"/>
                        <w:szCs w:val="22"/>
                      </w:rPr>
                    </w:pPr>
                  </w:p>
                  <w:p w14:paraId="48E1B870" w14:textId="77777777" w:rsidR="005D641A" w:rsidRPr="00704501" w:rsidRDefault="005D641A" w:rsidP="005D641A">
                    <w:pPr>
                      <w:rPr>
                        <w:rFonts w:ascii="Akzidenz Grotesk BE Medium" w:hAnsi="Akzidenz Grotesk BE Medium"/>
                        <w:color w:val="808080" w:themeColor="background1" w:themeShade="80"/>
                        <w:sz w:val="22"/>
                        <w:szCs w:val="22"/>
                      </w:rPr>
                    </w:pPr>
                  </w:p>
                  <w:p w14:paraId="166D7ECD" w14:textId="77777777" w:rsidR="005D641A" w:rsidRDefault="005D641A" w:rsidP="005D641A"/>
                </w:txbxContent>
              </v:textbox>
              <w10:wrap type="square" anchorx="margin"/>
            </v:shape>
          </w:pict>
        </mc:Fallback>
      </mc:AlternateContent>
    </w:r>
  </w:p>
  <w:p w14:paraId="615CFD6E" w14:textId="624210AE" w:rsidR="00211EAE" w:rsidRDefault="0070450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B50A413" wp14:editId="36B2E267">
              <wp:simplePos x="0" y="0"/>
              <wp:positionH relativeFrom="margin">
                <wp:align>left</wp:align>
              </wp:positionH>
              <wp:positionV relativeFrom="paragraph">
                <wp:posOffset>171450</wp:posOffset>
              </wp:positionV>
              <wp:extent cx="5930900" cy="0"/>
              <wp:effectExtent l="0" t="0" r="317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090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rgbClr val="4F81BD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5C577AA" id="Straight Connector 3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3.5pt" to="467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" strokecolor="#4f81bd" strokeweight=".25pt"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A0840" w14:textId="77777777" w:rsidR="0036059C" w:rsidRDefault="003605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34041"/>
    <w:multiLevelType w:val="hybridMultilevel"/>
    <w:tmpl w:val="92369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AE0515"/>
    <w:multiLevelType w:val="hybridMultilevel"/>
    <w:tmpl w:val="6D70F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DC217F"/>
    <w:multiLevelType w:val="multilevel"/>
    <w:tmpl w:val="59023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05353D"/>
    <w:multiLevelType w:val="multilevel"/>
    <w:tmpl w:val="C5AAA55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356014"/>
    <w:multiLevelType w:val="multilevel"/>
    <w:tmpl w:val="6F323A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DDD5A78"/>
    <w:multiLevelType w:val="hybridMultilevel"/>
    <w:tmpl w:val="DF545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3819348">
    <w:abstractNumId w:val="4"/>
  </w:num>
  <w:num w:numId="2" w16cid:durableId="9060364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7495108">
    <w:abstractNumId w:val="2"/>
  </w:num>
  <w:num w:numId="4" w16cid:durableId="9921066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11561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7891598">
    <w:abstractNumId w:val="0"/>
  </w:num>
  <w:num w:numId="7" w16cid:durableId="1120421735">
    <w:abstractNumId w:val="1"/>
  </w:num>
  <w:num w:numId="8" w16cid:durableId="2112043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NDQ3NTQ2NDczMTBT0lEKTi0uzszPAykwrAUAEs2zxSwAAAA="/>
  </w:docVars>
  <w:rsids>
    <w:rsidRoot w:val="00190F70"/>
    <w:rsid w:val="000278AD"/>
    <w:rsid w:val="00053FC3"/>
    <w:rsid w:val="0007089E"/>
    <w:rsid w:val="000D141E"/>
    <w:rsid w:val="0012166D"/>
    <w:rsid w:val="001376E0"/>
    <w:rsid w:val="00152250"/>
    <w:rsid w:val="00162796"/>
    <w:rsid w:val="00190F70"/>
    <w:rsid w:val="001A5243"/>
    <w:rsid w:val="001B5421"/>
    <w:rsid w:val="001C1F79"/>
    <w:rsid w:val="001D328D"/>
    <w:rsid w:val="00211EAE"/>
    <w:rsid w:val="00227D39"/>
    <w:rsid w:val="00231825"/>
    <w:rsid w:val="00243BB9"/>
    <w:rsid w:val="00293826"/>
    <w:rsid w:val="002D2096"/>
    <w:rsid w:val="002D456F"/>
    <w:rsid w:val="002E552F"/>
    <w:rsid w:val="002E6447"/>
    <w:rsid w:val="002F12A7"/>
    <w:rsid w:val="0036059C"/>
    <w:rsid w:val="003728A1"/>
    <w:rsid w:val="003878F9"/>
    <w:rsid w:val="003A4DBC"/>
    <w:rsid w:val="00400EB6"/>
    <w:rsid w:val="00442FD6"/>
    <w:rsid w:val="00456F02"/>
    <w:rsid w:val="00457770"/>
    <w:rsid w:val="004819B8"/>
    <w:rsid w:val="00491A37"/>
    <w:rsid w:val="004A04D3"/>
    <w:rsid w:val="004C73CA"/>
    <w:rsid w:val="004C7BA6"/>
    <w:rsid w:val="0052716F"/>
    <w:rsid w:val="0055650C"/>
    <w:rsid w:val="005B0D34"/>
    <w:rsid w:val="005C1CCA"/>
    <w:rsid w:val="005C1D87"/>
    <w:rsid w:val="005D641A"/>
    <w:rsid w:val="005F1047"/>
    <w:rsid w:val="005F1D88"/>
    <w:rsid w:val="006026D5"/>
    <w:rsid w:val="00617634"/>
    <w:rsid w:val="006301CC"/>
    <w:rsid w:val="00642137"/>
    <w:rsid w:val="00654F8B"/>
    <w:rsid w:val="006558EC"/>
    <w:rsid w:val="006A1CBF"/>
    <w:rsid w:val="006A49DA"/>
    <w:rsid w:val="006A6A0E"/>
    <w:rsid w:val="006E77A4"/>
    <w:rsid w:val="00704501"/>
    <w:rsid w:val="007117EF"/>
    <w:rsid w:val="007370EE"/>
    <w:rsid w:val="00761F60"/>
    <w:rsid w:val="007639A1"/>
    <w:rsid w:val="0077604A"/>
    <w:rsid w:val="00786804"/>
    <w:rsid w:val="008113E3"/>
    <w:rsid w:val="0082269E"/>
    <w:rsid w:val="00851398"/>
    <w:rsid w:val="00893DE9"/>
    <w:rsid w:val="008B142B"/>
    <w:rsid w:val="008D7FB4"/>
    <w:rsid w:val="008F1511"/>
    <w:rsid w:val="0091147C"/>
    <w:rsid w:val="009639DE"/>
    <w:rsid w:val="009743D4"/>
    <w:rsid w:val="00987247"/>
    <w:rsid w:val="009B0A5D"/>
    <w:rsid w:val="009B1D0F"/>
    <w:rsid w:val="00A73D40"/>
    <w:rsid w:val="00A75A36"/>
    <w:rsid w:val="00A979BF"/>
    <w:rsid w:val="00AB545B"/>
    <w:rsid w:val="00AE2C20"/>
    <w:rsid w:val="00AF4625"/>
    <w:rsid w:val="00B002FC"/>
    <w:rsid w:val="00B053A7"/>
    <w:rsid w:val="00B26E3E"/>
    <w:rsid w:val="00B314C1"/>
    <w:rsid w:val="00B3587C"/>
    <w:rsid w:val="00B3643B"/>
    <w:rsid w:val="00B36C58"/>
    <w:rsid w:val="00B55937"/>
    <w:rsid w:val="00BB6498"/>
    <w:rsid w:val="00BC7FAF"/>
    <w:rsid w:val="00C1243E"/>
    <w:rsid w:val="00C16A79"/>
    <w:rsid w:val="00C173C3"/>
    <w:rsid w:val="00C22091"/>
    <w:rsid w:val="00C74BE5"/>
    <w:rsid w:val="00C869D3"/>
    <w:rsid w:val="00CA1A72"/>
    <w:rsid w:val="00CC7EC6"/>
    <w:rsid w:val="00CF5182"/>
    <w:rsid w:val="00D810E9"/>
    <w:rsid w:val="00D85A37"/>
    <w:rsid w:val="00DD76DA"/>
    <w:rsid w:val="00DF29D0"/>
    <w:rsid w:val="00E14412"/>
    <w:rsid w:val="00E22A57"/>
    <w:rsid w:val="00E5598A"/>
    <w:rsid w:val="00E67924"/>
    <w:rsid w:val="00E80DD4"/>
    <w:rsid w:val="00EA0343"/>
    <w:rsid w:val="00EA2C36"/>
    <w:rsid w:val="00EF7633"/>
    <w:rsid w:val="00F00C42"/>
    <w:rsid w:val="00F06AB3"/>
    <w:rsid w:val="00F174F9"/>
    <w:rsid w:val="00F334D8"/>
    <w:rsid w:val="00F36FC8"/>
    <w:rsid w:val="00F47965"/>
    <w:rsid w:val="00F73DA0"/>
    <w:rsid w:val="00F87E88"/>
    <w:rsid w:val="00F95598"/>
    <w:rsid w:val="00F968A7"/>
    <w:rsid w:val="00F976B8"/>
    <w:rsid w:val="00FB1F0A"/>
    <w:rsid w:val="00FC297F"/>
    <w:rsid w:val="00FD501B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ACB066"/>
  <w14:defaultImageDpi w14:val="330"/>
  <w15:docId w15:val="{0F6D4997-2DCD-7947-AB2B-A74AD47E3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A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F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F70"/>
  </w:style>
  <w:style w:type="paragraph" w:styleId="Footer">
    <w:name w:val="footer"/>
    <w:basedOn w:val="Normal"/>
    <w:link w:val="FooterChar"/>
    <w:uiPriority w:val="99"/>
    <w:unhideWhenUsed/>
    <w:rsid w:val="00190F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F70"/>
  </w:style>
  <w:style w:type="paragraph" w:styleId="BalloonText">
    <w:name w:val="Balloon Text"/>
    <w:basedOn w:val="Normal"/>
    <w:link w:val="BalloonTextChar"/>
    <w:uiPriority w:val="99"/>
    <w:semiHidden/>
    <w:unhideWhenUsed/>
    <w:rsid w:val="007370E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0EE"/>
    <w:rPr>
      <w:rFonts w:ascii="Lucida Grande" w:hAnsi="Lucida Grande" w:cs="Lucida Grande"/>
      <w:sz w:val="18"/>
      <w:szCs w:val="18"/>
    </w:rPr>
  </w:style>
  <w:style w:type="paragraph" w:customStyle="1" w:styleId="xmsolistparagraph">
    <w:name w:val="x_msolistparagraph"/>
    <w:basedOn w:val="Normal"/>
    <w:rsid w:val="00BC7FAF"/>
    <w:pPr>
      <w:ind w:left="720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4796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796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22A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F73DA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513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3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3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3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3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5</Words>
  <Characters>3336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ams &amp; Knight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Diamond, Kristina</cp:lastModifiedBy>
  <cp:revision>2</cp:revision>
  <cp:lastPrinted>2021-09-07T17:34:00Z</cp:lastPrinted>
  <dcterms:created xsi:type="dcterms:W3CDTF">2023-01-13T20:33:00Z</dcterms:created>
  <dcterms:modified xsi:type="dcterms:W3CDTF">2023-01-13T20:33:00Z</dcterms:modified>
</cp:coreProperties>
</file>